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F3B" w:rsidRPr="00942A5C" w:rsidRDefault="00C40F3B" w:rsidP="005C272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spacing w:before="240"/>
        <w:jc w:val="center"/>
        <w:rPr>
          <w:b/>
          <w:sz w:val="28"/>
          <w:szCs w:val="28"/>
        </w:rPr>
      </w:pPr>
      <w:r w:rsidRPr="00942A5C">
        <w:rPr>
          <w:rFonts w:eastAsia="LiberationSerif-Bold"/>
          <w:b/>
          <w:bCs/>
          <w:color w:val="000000"/>
          <w:sz w:val="28"/>
          <w:szCs w:val="28"/>
          <w:lang w:val="en-US"/>
        </w:rPr>
        <w:t>Title Bolded (Times New Roman, 14 Point Type, Centered</w:t>
      </w:r>
      <w:r w:rsidR="005C2721">
        <w:rPr>
          <w:rFonts w:eastAsia="LiberationSerif-Bold"/>
          <w:b/>
          <w:bCs/>
          <w:color w:val="000000"/>
          <w:sz w:val="28"/>
          <w:szCs w:val="28"/>
          <w:lang w:val="en-US"/>
        </w:rPr>
        <w:t>)</w:t>
      </w:r>
    </w:p>
    <w:p w:rsidR="00C40F3B" w:rsidRPr="00EE1F4D" w:rsidRDefault="00EE1F4D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center"/>
        <w:rPr>
          <w:rFonts w:eastAsia="LiberationSerif"/>
          <w:color w:val="BFBFBF" w:themeColor="background1" w:themeShade="BF"/>
          <w:sz w:val="24"/>
          <w:szCs w:val="24"/>
          <w:lang w:val="en-US"/>
        </w:rPr>
      </w:pPr>
      <w:r w:rsidRPr="00EE1F4D">
        <w:rPr>
          <w:i/>
          <w:color w:val="BFBFBF" w:themeColor="background1" w:themeShade="BF"/>
          <w:sz w:val="22"/>
          <w:szCs w:val="22"/>
        </w:rPr>
        <w:t>(</w:t>
      </w:r>
      <w:proofErr w:type="gramStart"/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1 </w:t>
      </w:r>
      <w:r w:rsidRPr="00EE1F4D">
        <w:rPr>
          <w:i/>
          <w:color w:val="BFBFBF" w:themeColor="background1" w:themeShade="BF"/>
          <w:sz w:val="22"/>
          <w:szCs w:val="22"/>
        </w:rPr>
        <w:t>line</w:t>
      </w:r>
      <w:proofErr w:type="gramEnd"/>
      <w:r w:rsidRPr="00EE1F4D">
        <w:rPr>
          <w:i/>
          <w:color w:val="BFBFBF" w:themeColor="background1" w:themeShade="BF"/>
          <w:sz w:val="22"/>
          <w:szCs w:val="22"/>
        </w:rPr>
        <w:t xml:space="preserve"> spacing)</w:t>
      </w:r>
    </w:p>
    <w:p w:rsidR="00D2411D" w:rsidRPr="00942A5C" w:rsidRDefault="00A85C97" w:rsidP="00D2411D">
      <w:pPr>
        <w:jc w:val="center"/>
        <w:rPr>
          <w:sz w:val="22"/>
          <w:szCs w:val="22"/>
        </w:rPr>
      </w:pPr>
      <w:r w:rsidRPr="00942A5C">
        <w:rPr>
          <w:bCs/>
          <w:sz w:val="22"/>
          <w:szCs w:val="22"/>
          <w:vertAlign w:val="superscript"/>
        </w:rPr>
        <w:t>1</w:t>
      </w:r>
      <w:r w:rsidR="00344A5E">
        <w:rPr>
          <w:bCs/>
          <w:sz w:val="22"/>
          <w:szCs w:val="22"/>
        </w:rPr>
        <w:t>Gilding Hong</w:t>
      </w:r>
      <w:r w:rsidR="00317F73" w:rsidRPr="00942A5C">
        <w:rPr>
          <w:bCs/>
          <w:sz w:val="22"/>
          <w:szCs w:val="22"/>
        </w:rPr>
        <w:t xml:space="preserve">, </w:t>
      </w:r>
      <w:r w:rsidRPr="00942A5C">
        <w:rPr>
          <w:bCs/>
          <w:sz w:val="22"/>
          <w:szCs w:val="22"/>
          <w:vertAlign w:val="superscript"/>
        </w:rPr>
        <w:t>1</w:t>
      </w:r>
      <w:r w:rsidR="00A737F5" w:rsidRPr="00942A5C">
        <w:rPr>
          <w:bCs/>
          <w:sz w:val="22"/>
          <w:szCs w:val="22"/>
        </w:rPr>
        <w:t>Seon</w:t>
      </w:r>
      <w:r w:rsidR="00344A5E">
        <w:rPr>
          <w:bCs/>
          <w:sz w:val="22"/>
          <w:szCs w:val="22"/>
        </w:rPr>
        <w:t>w</w:t>
      </w:r>
      <w:r w:rsidR="005151A5" w:rsidRPr="00942A5C">
        <w:rPr>
          <w:bCs/>
          <w:sz w:val="22"/>
          <w:szCs w:val="22"/>
        </w:rPr>
        <w:t>oo Jeon</w:t>
      </w:r>
      <w:r w:rsidR="00317F73" w:rsidRPr="00942A5C">
        <w:rPr>
          <w:sz w:val="22"/>
          <w:szCs w:val="22"/>
        </w:rPr>
        <w:t xml:space="preserve">, </w:t>
      </w:r>
      <w:r w:rsidRPr="00942A5C">
        <w:rPr>
          <w:sz w:val="22"/>
          <w:szCs w:val="22"/>
          <w:vertAlign w:val="superscript"/>
        </w:rPr>
        <w:t>2</w:t>
      </w:r>
      <w:r w:rsidR="005151A5" w:rsidRPr="00942A5C">
        <w:rPr>
          <w:sz w:val="22"/>
          <w:szCs w:val="22"/>
        </w:rPr>
        <w:t>Tae</w:t>
      </w:r>
      <w:r w:rsidR="00A737F5" w:rsidRPr="00942A5C">
        <w:rPr>
          <w:sz w:val="22"/>
          <w:szCs w:val="22"/>
        </w:rPr>
        <w:t>kyu</w:t>
      </w:r>
      <w:r w:rsidR="005151A5" w:rsidRPr="00942A5C">
        <w:rPr>
          <w:sz w:val="22"/>
          <w:szCs w:val="22"/>
        </w:rPr>
        <w:t xml:space="preserve"> Kim</w:t>
      </w:r>
      <w:r w:rsidR="00344A5E" w:rsidRPr="00942A5C">
        <w:rPr>
          <w:bCs/>
          <w:sz w:val="22"/>
          <w:szCs w:val="22"/>
        </w:rPr>
        <w:t>*</w:t>
      </w:r>
    </w:p>
    <w:p w:rsidR="00D2411D" w:rsidRPr="00EE1F4D" w:rsidRDefault="00EE1F4D" w:rsidP="00D2411D">
      <w:pPr>
        <w:jc w:val="center"/>
        <w:rPr>
          <w:color w:val="BFBFBF" w:themeColor="background1" w:themeShade="BF"/>
          <w:sz w:val="22"/>
          <w:szCs w:val="22"/>
        </w:rPr>
      </w:pPr>
      <w:r w:rsidRPr="00EE1F4D">
        <w:rPr>
          <w:i/>
          <w:color w:val="BFBFBF" w:themeColor="background1" w:themeShade="BF"/>
          <w:sz w:val="22"/>
          <w:szCs w:val="22"/>
        </w:rPr>
        <w:t>(</w:t>
      </w:r>
      <w:proofErr w:type="gramStart"/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1 </w:t>
      </w:r>
      <w:r w:rsidRPr="00EE1F4D">
        <w:rPr>
          <w:i/>
          <w:color w:val="BFBFBF" w:themeColor="background1" w:themeShade="BF"/>
          <w:sz w:val="22"/>
          <w:szCs w:val="22"/>
        </w:rPr>
        <w:t>line</w:t>
      </w:r>
      <w:proofErr w:type="gramEnd"/>
      <w:r w:rsidRPr="00EE1F4D">
        <w:rPr>
          <w:i/>
          <w:color w:val="BFBFBF" w:themeColor="background1" w:themeShade="BF"/>
          <w:sz w:val="22"/>
          <w:szCs w:val="22"/>
        </w:rPr>
        <w:t xml:space="preserve"> spacing)</w:t>
      </w:r>
    </w:p>
    <w:p w:rsidR="00DF277B" w:rsidRPr="00942A5C" w:rsidRDefault="00DF277B" w:rsidP="00D2411D">
      <w:pPr>
        <w:jc w:val="center"/>
        <w:rPr>
          <w:bCs/>
          <w:sz w:val="22"/>
          <w:szCs w:val="22"/>
        </w:rPr>
      </w:pPr>
      <w:r w:rsidRPr="00942A5C">
        <w:rPr>
          <w:bCs/>
          <w:sz w:val="22"/>
          <w:szCs w:val="22"/>
          <w:vertAlign w:val="superscript"/>
        </w:rPr>
        <w:t>1</w:t>
      </w:r>
      <w:r w:rsidRPr="00942A5C">
        <w:rPr>
          <w:bCs/>
          <w:sz w:val="22"/>
          <w:szCs w:val="22"/>
        </w:rPr>
        <w:t xml:space="preserve">Department, </w:t>
      </w:r>
      <w:r w:rsidR="00A737F5" w:rsidRPr="00942A5C">
        <w:rPr>
          <w:bCs/>
          <w:sz w:val="22"/>
          <w:szCs w:val="22"/>
        </w:rPr>
        <w:t>Affiliation,</w:t>
      </w:r>
      <w:r w:rsidR="00115CEB" w:rsidRPr="00942A5C">
        <w:rPr>
          <w:bCs/>
          <w:sz w:val="22"/>
          <w:szCs w:val="22"/>
        </w:rPr>
        <w:t xml:space="preserve"> </w:t>
      </w:r>
      <w:r w:rsidR="00A737F5" w:rsidRPr="00942A5C">
        <w:rPr>
          <w:bCs/>
          <w:sz w:val="22"/>
          <w:szCs w:val="22"/>
        </w:rPr>
        <w:t>Country</w:t>
      </w:r>
    </w:p>
    <w:p w:rsidR="007A386B" w:rsidRPr="00942A5C" w:rsidRDefault="00DF277B" w:rsidP="00DF277B">
      <w:pPr>
        <w:pStyle w:val="a4"/>
        <w:ind w:left="720"/>
        <w:jc w:val="center"/>
        <w:rPr>
          <w:sz w:val="22"/>
          <w:szCs w:val="22"/>
          <w:lang w:val="ms-MY"/>
        </w:rPr>
      </w:pPr>
      <w:r w:rsidRPr="00942A5C">
        <w:rPr>
          <w:sz w:val="22"/>
          <w:szCs w:val="22"/>
          <w:vertAlign w:val="superscript"/>
          <w:lang w:val="ms-MY"/>
        </w:rPr>
        <w:t>2</w:t>
      </w:r>
      <w:r w:rsidR="00A737F5" w:rsidRPr="00942A5C">
        <w:rPr>
          <w:sz w:val="22"/>
          <w:szCs w:val="22"/>
          <w:lang w:val="ms-MY"/>
        </w:rPr>
        <w:t xml:space="preserve">Department of </w:t>
      </w:r>
      <w:r w:rsidR="0006436E">
        <w:rPr>
          <w:sz w:val="22"/>
          <w:szCs w:val="22"/>
          <w:lang w:val="ms-MY"/>
        </w:rPr>
        <w:t>Thermal Spray Materials</w:t>
      </w:r>
      <w:r w:rsidR="00942A5C" w:rsidRPr="00942A5C">
        <w:rPr>
          <w:sz w:val="22"/>
          <w:szCs w:val="22"/>
          <w:lang w:val="ms-MY"/>
        </w:rPr>
        <w:t>,</w:t>
      </w:r>
      <w:r w:rsidR="00A737F5" w:rsidRPr="00942A5C">
        <w:rPr>
          <w:sz w:val="22"/>
          <w:szCs w:val="22"/>
          <w:lang w:val="ms-MY"/>
        </w:rPr>
        <w:t xml:space="preserve"> </w:t>
      </w:r>
      <w:r w:rsidR="00942A5C" w:rsidRPr="00942A5C">
        <w:rPr>
          <w:sz w:val="22"/>
          <w:szCs w:val="22"/>
          <w:lang w:val="ms-MY"/>
        </w:rPr>
        <w:t>Korea</w:t>
      </w:r>
      <w:r w:rsidR="007A386B" w:rsidRPr="00942A5C">
        <w:rPr>
          <w:sz w:val="22"/>
          <w:szCs w:val="22"/>
          <w:lang w:val="ms-MY"/>
        </w:rPr>
        <w:t xml:space="preserve"> </w:t>
      </w:r>
      <w:r w:rsidRPr="00942A5C">
        <w:rPr>
          <w:sz w:val="22"/>
          <w:szCs w:val="22"/>
          <w:lang w:val="ms-MY"/>
        </w:rPr>
        <w:t>University</w:t>
      </w:r>
      <w:r w:rsidR="007A386B" w:rsidRPr="00942A5C">
        <w:rPr>
          <w:sz w:val="22"/>
          <w:szCs w:val="22"/>
          <w:lang w:val="ms-MY"/>
        </w:rPr>
        <w:t>, Korea</w:t>
      </w:r>
    </w:p>
    <w:p w:rsidR="006C5AF8" w:rsidRPr="00942A5C" w:rsidRDefault="00942A5C" w:rsidP="006C5AF8">
      <w:pPr>
        <w:pStyle w:val="a4"/>
        <w:ind w:left="720"/>
        <w:jc w:val="center"/>
        <w:rPr>
          <w:rFonts w:eastAsia="LiberationSerif-Bold"/>
          <w:b/>
          <w:bCs/>
          <w:color w:val="000000"/>
        </w:rPr>
      </w:pPr>
      <w:r w:rsidRPr="00942A5C">
        <w:rPr>
          <w:bCs/>
          <w:sz w:val="22"/>
          <w:szCs w:val="22"/>
          <w:lang w:val="ms-MY"/>
        </w:rPr>
        <w:t>*</w:t>
      </w:r>
      <w:r w:rsidR="006D2069" w:rsidRPr="006D2069">
        <w:t xml:space="preserve"> </w:t>
      </w:r>
      <w:r w:rsidR="006D2069">
        <w:rPr>
          <w:bCs/>
          <w:sz w:val="22"/>
          <w:szCs w:val="22"/>
          <w:lang w:val="ms-MY"/>
        </w:rPr>
        <w:t>Corresponding</w:t>
      </w:r>
      <w:r w:rsidRPr="00942A5C">
        <w:rPr>
          <w:bCs/>
          <w:sz w:val="22"/>
          <w:szCs w:val="22"/>
          <w:lang w:val="ms-MY"/>
        </w:rPr>
        <w:t xml:space="preserve"> author’s </w:t>
      </w:r>
      <w:r w:rsidR="00317F73" w:rsidRPr="00942A5C">
        <w:rPr>
          <w:bCs/>
          <w:sz w:val="22"/>
          <w:szCs w:val="22"/>
        </w:rPr>
        <w:t xml:space="preserve">Email: </w:t>
      </w:r>
      <w:hyperlink r:id="rId8" w:history="1">
        <w:r w:rsidR="0006436E" w:rsidRPr="00F2247A">
          <w:rPr>
            <w:rStyle w:val="a5"/>
            <w:bCs/>
            <w:sz w:val="22"/>
            <w:szCs w:val="22"/>
          </w:rPr>
          <w:t>atsc2025@themiceter.com</w:t>
        </w:r>
      </w:hyperlink>
      <w:r w:rsidR="00585486">
        <w:rPr>
          <w:bCs/>
          <w:sz w:val="22"/>
          <w:szCs w:val="22"/>
        </w:rPr>
        <w:t xml:space="preserve"> </w:t>
      </w:r>
    </w:p>
    <w:p w:rsidR="007F515B" w:rsidRPr="00EE1F4D" w:rsidRDefault="00EE1F4D" w:rsidP="006C5AF8">
      <w:pPr>
        <w:pStyle w:val="a4"/>
        <w:ind w:left="720"/>
        <w:jc w:val="center"/>
        <w:rPr>
          <w:rFonts w:eastAsia="LiberationSerif-Bold"/>
          <w:b/>
          <w:bCs/>
          <w:color w:val="BFBFBF" w:themeColor="background1" w:themeShade="BF"/>
        </w:rPr>
      </w:pPr>
      <w:r w:rsidRPr="00EE1F4D">
        <w:rPr>
          <w:i/>
          <w:color w:val="BFBFBF" w:themeColor="background1" w:themeShade="BF"/>
          <w:sz w:val="22"/>
          <w:szCs w:val="22"/>
        </w:rPr>
        <w:t>(</w:t>
      </w:r>
      <w:proofErr w:type="gramStart"/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1 </w:t>
      </w:r>
      <w:r w:rsidRPr="00EE1F4D">
        <w:rPr>
          <w:i/>
          <w:color w:val="BFBFBF" w:themeColor="background1" w:themeShade="BF"/>
          <w:sz w:val="22"/>
          <w:szCs w:val="22"/>
        </w:rPr>
        <w:t>line</w:t>
      </w:r>
      <w:proofErr w:type="gramEnd"/>
      <w:r w:rsidRPr="00EE1F4D">
        <w:rPr>
          <w:i/>
          <w:color w:val="BFBFBF" w:themeColor="background1" w:themeShade="BF"/>
          <w:sz w:val="22"/>
          <w:szCs w:val="22"/>
        </w:rPr>
        <w:t xml:space="preserve"> spacing)</w:t>
      </w:r>
    </w:p>
    <w:p w:rsidR="00086964" w:rsidRPr="00086964" w:rsidRDefault="00A73511" w:rsidP="00454BB3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rPr>
          <w:rFonts w:eastAsia="LiberationSerif"/>
          <w:color w:val="000000"/>
          <w:sz w:val="22"/>
          <w:szCs w:val="22"/>
          <w:lang w:val="en-US"/>
        </w:rPr>
      </w:pPr>
      <w:r w:rsidRPr="00A73511">
        <w:rPr>
          <w:rFonts w:eastAsia="LiberationSerif"/>
          <w:b/>
          <w:color w:val="000000"/>
          <w:sz w:val="22"/>
          <w:szCs w:val="24"/>
          <w:lang w:val="en-US"/>
        </w:rPr>
        <w:t xml:space="preserve">Abstract: </w:t>
      </w:r>
      <w:r w:rsidRPr="00942A5C">
        <w:rPr>
          <w:rFonts w:eastAsia="LiberationSerif"/>
          <w:color w:val="000000"/>
          <w:sz w:val="22"/>
          <w:szCs w:val="24"/>
          <w:lang w:val="en-US"/>
        </w:rPr>
        <w:t>The body of your abstract begins here.</w:t>
      </w:r>
      <w:r>
        <w:rPr>
          <w:rFonts w:eastAsia="LiberationSerif"/>
          <w:color w:val="000000"/>
          <w:sz w:val="22"/>
          <w:szCs w:val="24"/>
          <w:lang w:val="en-US"/>
        </w:rPr>
        <w:t xml:space="preserve"> </w:t>
      </w:r>
      <w:r w:rsidR="00086964" w:rsidRPr="00086964">
        <w:rPr>
          <w:rFonts w:eastAsia="LiberationSerif"/>
          <w:color w:val="000000"/>
          <w:sz w:val="22"/>
          <w:szCs w:val="22"/>
          <w:lang w:val="en-US"/>
        </w:rPr>
        <w:t xml:space="preserve">The Abstract should be written in English with a length of maximum up </w:t>
      </w:r>
      <w:r w:rsidR="0006436E">
        <w:rPr>
          <w:rFonts w:eastAsia="LiberationSerif"/>
          <w:color w:val="000000"/>
          <w:sz w:val="22"/>
          <w:szCs w:val="22"/>
          <w:lang w:val="en-US"/>
        </w:rPr>
        <w:t>1</w:t>
      </w:r>
      <w:r w:rsidR="00086964" w:rsidRPr="00086964">
        <w:rPr>
          <w:rFonts w:eastAsia="LiberationSerif"/>
          <w:color w:val="000000"/>
          <w:sz w:val="22"/>
          <w:szCs w:val="22"/>
          <w:lang w:val="en-US"/>
        </w:rPr>
        <w:t xml:space="preserve"> page of A4 size in 11-point Times New Roman. Be sure to adhere to the word limitation (&lt;</w:t>
      </w:r>
      <w:r w:rsidR="0006436E">
        <w:rPr>
          <w:rFonts w:eastAsia="LiberationSerif"/>
          <w:color w:val="000000"/>
          <w:sz w:val="22"/>
          <w:szCs w:val="22"/>
          <w:lang w:val="en-US"/>
        </w:rPr>
        <w:t>3</w:t>
      </w:r>
      <w:r w:rsidR="00086964" w:rsidRPr="00086964">
        <w:rPr>
          <w:rFonts w:eastAsia="LiberationSerif"/>
          <w:color w:val="000000"/>
          <w:sz w:val="22"/>
          <w:szCs w:val="22"/>
          <w:lang w:val="en-US"/>
        </w:rPr>
        <w:t>00 words).</w:t>
      </w:r>
      <w:r w:rsidR="00E01909" w:rsidRPr="00E01909">
        <w:rPr>
          <w:rFonts w:eastAsia="LiberationSerif"/>
          <w:color w:val="000000"/>
          <w:sz w:val="22"/>
          <w:szCs w:val="22"/>
          <w:lang w:val="en-US"/>
        </w:rPr>
        <w:t xml:space="preserve"> </w:t>
      </w:r>
      <w:r w:rsidR="00E01909" w:rsidRPr="00E01909">
        <w:rPr>
          <w:rFonts w:eastAsia="LiberationSerif"/>
          <w:b/>
          <w:color w:val="000000"/>
          <w:sz w:val="22"/>
          <w:szCs w:val="22"/>
          <w:lang w:val="en-US"/>
        </w:rPr>
        <w:t>However, if you submit it in advance in preparation for the Extended Abstract submitted later, you can submit a file of up to two pages (&lt;500 words).</w:t>
      </w:r>
    </w:p>
    <w:p w:rsidR="00A73511" w:rsidRPr="00086964" w:rsidRDefault="00A73511" w:rsidP="00454BB3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rPr>
          <w:rFonts w:eastAsia="LiberationSerif"/>
          <w:color w:val="000000"/>
          <w:sz w:val="22"/>
          <w:szCs w:val="22"/>
          <w:lang w:val="en-US"/>
        </w:rPr>
      </w:pPr>
      <w:r w:rsidRPr="00086964">
        <w:rPr>
          <w:rFonts w:eastAsia="LiberationSerif"/>
          <w:color w:val="000000"/>
          <w:sz w:val="22"/>
          <w:szCs w:val="22"/>
          <w:lang w:val="en-US"/>
        </w:rPr>
        <w:t>We normally recommend the use of 1.0 (single) line spacing. Large figures and tables may span across both columns. Figure captions should be centered below the figures; table captions should be centered above. Avoid placing figures and tables before their first mention in the tex</w:t>
      </w:r>
      <w:bookmarkStart w:id="0" w:name="_GoBack"/>
      <w:bookmarkEnd w:id="0"/>
      <w:r w:rsidRPr="00086964">
        <w:rPr>
          <w:rFonts w:eastAsia="LiberationSerif"/>
          <w:color w:val="000000"/>
          <w:sz w:val="22"/>
          <w:szCs w:val="22"/>
          <w:lang w:val="en-US"/>
        </w:rPr>
        <w:t>t. Use the abbreviation “Fig. 1,” even at the beginning of a sentence</w:t>
      </w:r>
      <w:r w:rsidR="006D2069">
        <w:rPr>
          <w:rFonts w:eastAsia="LiberationSerif"/>
          <w:color w:val="000000"/>
          <w:sz w:val="22"/>
          <w:szCs w:val="22"/>
          <w:lang w:val="en-US"/>
        </w:rPr>
        <w:t>.</w:t>
      </w:r>
      <w:r w:rsidRPr="00086964">
        <w:rPr>
          <w:rFonts w:eastAsia="LiberationSerif" w:hint="eastAsia"/>
          <w:color w:val="000000"/>
          <w:sz w:val="22"/>
          <w:szCs w:val="22"/>
          <w:lang w:val="en-US"/>
        </w:rPr>
        <w:t xml:space="preserve"> </w:t>
      </w:r>
      <w:r w:rsidRPr="00086964">
        <w:rPr>
          <w:rFonts w:eastAsia="LiberationSerif"/>
          <w:color w:val="000000"/>
          <w:sz w:val="22"/>
          <w:szCs w:val="22"/>
          <w:lang w:val="en-US"/>
        </w:rPr>
        <w:t>Place the numbers in parentheses. Flush with the right-hand margin of the column and level with the last line of the equation.</w:t>
      </w:r>
      <w:r w:rsidRPr="00086964">
        <w:rPr>
          <w:rFonts w:eastAsia="LiberationSerif" w:hint="eastAsia"/>
          <w:color w:val="000000"/>
          <w:sz w:val="22"/>
          <w:szCs w:val="22"/>
          <w:lang w:val="en-US"/>
        </w:rPr>
        <w:t xml:space="preserve"> </w:t>
      </w:r>
      <w:r w:rsidRPr="00086964">
        <w:rPr>
          <w:rFonts w:eastAsia="LiberationSerif"/>
          <w:color w:val="000000"/>
          <w:sz w:val="22"/>
          <w:szCs w:val="22"/>
          <w:lang w:val="en-US"/>
        </w:rPr>
        <w:t>Graphics may be full color</w:t>
      </w:r>
      <w:r w:rsidR="006D2069">
        <w:rPr>
          <w:rFonts w:eastAsia="LiberationSerif"/>
          <w:color w:val="000000"/>
          <w:sz w:val="22"/>
          <w:szCs w:val="22"/>
          <w:lang w:val="en-US"/>
        </w:rPr>
        <w:t xml:space="preserve">. </w:t>
      </w:r>
      <w:r w:rsidRPr="00086964">
        <w:rPr>
          <w:rFonts w:eastAsia="LiberationSerif"/>
          <w:color w:val="000000"/>
          <w:sz w:val="22"/>
          <w:szCs w:val="22"/>
          <w:lang w:val="en-US"/>
        </w:rPr>
        <w:t>Please use only SOLID FILL colors which contrast well both on screen and on a black-and-white hardcopy, as shown in Fig</w:t>
      </w:r>
      <w:r w:rsidRPr="00086964">
        <w:rPr>
          <w:rFonts w:eastAsia="LiberationSerif" w:hint="eastAsia"/>
          <w:color w:val="000000"/>
          <w:sz w:val="22"/>
          <w:szCs w:val="22"/>
          <w:lang w:val="en-US"/>
        </w:rPr>
        <w:t>ure</w:t>
      </w:r>
      <w:r w:rsidRPr="00086964">
        <w:rPr>
          <w:rFonts w:eastAsia="LiberationSerif"/>
          <w:color w:val="000000"/>
          <w:sz w:val="22"/>
          <w:szCs w:val="22"/>
          <w:lang w:val="en-US"/>
        </w:rPr>
        <w:t xml:space="preserve"> </w:t>
      </w:r>
      <w:r w:rsidRPr="00086964">
        <w:rPr>
          <w:rFonts w:eastAsia="LiberationSerif" w:hint="eastAsia"/>
          <w:color w:val="000000"/>
          <w:sz w:val="22"/>
          <w:szCs w:val="22"/>
          <w:lang w:val="en-US"/>
        </w:rPr>
        <w:t>1</w:t>
      </w:r>
      <w:r w:rsidRPr="00086964">
        <w:rPr>
          <w:rFonts w:eastAsia="LiberationSerif"/>
          <w:color w:val="000000"/>
          <w:sz w:val="22"/>
          <w:szCs w:val="22"/>
          <w:lang w:val="en-US"/>
        </w:rPr>
        <w:t>.</w:t>
      </w:r>
    </w:p>
    <w:p w:rsidR="00A73511" w:rsidRPr="00EE1F4D" w:rsidRDefault="00A73511" w:rsidP="00454BB3">
      <w:pPr>
        <w:pStyle w:val="IEEEParagraph"/>
        <w:ind w:firstLine="0"/>
        <w:jc w:val="center"/>
        <w:rPr>
          <w:rFonts w:eastAsia="맑은 고딕"/>
          <w:i/>
          <w:color w:val="BFBFBF" w:themeColor="background1" w:themeShade="BF"/>
          <w:sz w:val="22"/>
          <w:szCs w:val="22"/>
          <w:lang w:val="en-GB" w:eastAsia="ko-KR"/>
        </w:rPr>
      </w:pPr>
      <w:r w:rsidRPr="00EE1F4D">
        <w:rPr>
          <w:i/>
          <w:color w:val="BFBFBF" w:themeColor="background1" w:themeShade="BF"/>
          <w:sz w:val="22"/>
          <w:szCs w:val="22"/>
        </w:rPr>
        <w:t>(</w:t>
      </w: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1 </w:t>
      </w:r>
      <w:r w:rsidRPr="00EE1F4D">
        <w:rPr>
          <w:i/>
          <w:color w:val="BFBFBF" w:themeColor="background1" w:themeShade="BF"/>
          <w:sz w:val="22"/>
          <w:szCs w:val="22"/>
        </w:rPr>
        <w:t>line spacing)</w:t>
      </w:r>
    </w:p>
    <w:p w:rsidR="00A73511" w:rsidRPr="00086964" w:rsidRDefault="00A73511" w:rsidP="00454BB3">
      <w:pPr>
        <w:jc w:val="center"/>
        <w:rPr>
          <w:color w:val="000000"/>
          <w:sz w:val="22"/>
          <w:szCs w:val="22"/>
        </w:rPr>
      </w:pPr>
      <w:r w:rsidRPr="00086964">
        <w:rPr>
          <w:color w:val="000000"/>
          <w:sz w:val="22"/>
          <w:szCs w:val="22"/>
        </w:rPr>
        <w:object w:dxaOrig="6227" w:dyaOrig="50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5pt;height:135.75pt" o:ole="" o:preferrelative="f" fillcolor="#bbe0e3">
            <v:imagedata r:id="rId9" o:title=""/>
            <o:lock v:ext="edit" aspectratio="f"/>
          </v:shape>
          <o:OLEObject Type="Embed" ProgID="Origin50.Graph" ShapeID="_x0000_i1025" DrawAspect="Content" ObjectID="_1815554244" r:id="rId10"/>
        </w:object>
      </w:r>
    </w:p>
    <w:p w:rsidR="00A73511" w:rsidRPr="00086964" w:rsidRDefault="00A73511" w:rsidP="00454BB3">
      <w:pPr>
        <w:jc w:val="center"/>
        <w:rPr>
          <w:b/>
          <w:color w:val="000000"/>
          <w:sz w:val="22"/>
          <w:szCs w:val="22"/>
        </w:rPr>
      </w:pPr>
      <w:r w:rsidRPr="00086964">
        <w:rPr>
          <w:b/>
          <w:color w:val="000000"/>
          <w:sz w:val="22"/>
          <w:szCs w:val="22"/>
        </w:rPr>
        <w:t xml:space="preserve">Fig. 1. A sample line graph </w:t>
      </w:r>
    </w:p>
    <w:p w:rsidR="00A73511" w:rsidRPr="00EE1F4D" w:rsidRDefault="00A73511" w:rsidP="00454BB3">
      <w:pPr>
        <w:pStyle w:val="IEEEParagraph"/>
        <w:ind w:firstLine="0"/>
        <w:jc w:val="center"/>
        <w:rPr>
          <w:rFonts w:eastAsia="맑은 고딕"/>
          <w:color w:val="BFBFBF" w:themeColor="background1" w:themeShade="BF"/>
          <w:sz w:val="22"/>
          <w:szCs w:val="22"/>
          <w:lang w:val="en-GB" w:eastAsia="ko-KR"/>
        </w:rPr>
      </w:pPr>
      <w:r w:rsidRPr="00EE1F4D">
        <w:rPr>
          <w:i/>
          <w:color w:val="BFBFBF" w:themeColor="background1" w:themeShade="BF"/>
          <w:sz w:val="22"/>
          <w:szCs w:val="22"/>
        </w:rPr>
        <w:t>(</w:t>
      </w: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1 </w:t>
      </w:r>
      <w:r w:rsidRPr="00EE1F4D">
        <w:rPr>
          <w:i/>
          <w:color w:val="BFBFBF" w:themeColor="background1" w:themeShade="BF"/>
          <w:sz w:val="22"/>
          <w:szCs w:val="22"/>
        </w:rPr>
        <w:t>line spacing)</w:t>
      </w:r>
    </w:p>
    <w:p w:rsidR="00A73511" w:rsidRPr="0006436E" w:rsidRDefault="00A73511" w:rsidP="00454BB3">
      <w:pPr>
        <w:pStyle w:val="figurecaption"/>
        <w:numPr>
          <w:ilvl w:val="0"/>
          <w:numId w:val="0"/>
        </w:numPr>
        <w:spacing w:before="0" w:after="0"/>
        <w:contextualSpacing/>
        <w:jc w:val="both"/>
        <w:rPr>
          <w:color w:val="000000"/>
          <w:sz w:val="22"/>
          <w:szCs w:val="22"/>
        </w:rPr>
      </w:pPr>
      <w:r w:rsidRPr="00086964">
        <w:rPr>
          <w:color w:val="000000"/>
          <w:sz w:val="22"/>
          <w:szCs w:val="22"/>
        </w:rPr>
        <w:t xml:space="preserve">This </w:t>
      </w:r>
      <w:r w:rsidR="0006436E">
        <w:rPr>
          <w:color w:val="000000"/>
          <w:sz w:val="22"/>
          <w:szCs w:val="22"/>
        </w:rPr>
        <w:t>t</w:t>
      </w:r>
      <w:r w:rsidRPr="00086964">
        <w:rPr>
          <w:color w:val="000000"/>
          <w:sz w:val="22"/>
          <w:szCs w:val="22"/>
        </w:rPr>
        <w:t xml:space="preserve">emplate is for </w:t>
      </w:r>
      <w:r w:rsidR="0006436E" w:rsidRPr="0006436E">
        <w:rPr>
          <w:rFonts w:hint="eastAsia"/>
          <w:color w:val="000000"/>
          <w:sz w:val="22"/>
          <w:szCs w:val="22"/>
        </w:rPr>
        <w:t xml:space="preserve">ATSC </w:t>
      </w:r>
      <w:r w:rsidR="0006436E">
        <w:rPr>
          <w:color w:val="000000"/>
          <w:sz w:val="22"/>
          <w:szCs w:val="22"/>
        </w:rPr>
        <w:t>2025</w:t>
      </w:r>
      <w:r w:rsidR="00086964" w:rsidRPr="00086964">
        <w:rPr>
          <w:color w:val="000000"/>
          <w:sz w:val="22"/>
          <w:szCs w:val="22"/>
        </w:rPr>
        <w:t xml:space="preserve"> technical abstract</w:t>
      </w:r>
      <w:r w:rsidRPr="00086964">
        <w:rPr>
          <w:color w:val="000000"/>
          <w:sz w:val="22"/>
          <w:szCs w:val="22"/>
        </w:rPr>
        <w:t xml:space="preserve">. Your </w:t>
      </w:r>
      <w:r w:rsidR="00086964" w:rsidRPr="00086964">
        <w:rPr>
          <w:color w:val="000000"/>
          <w:sz w:val="22"/>
          <w:szCs w:val="22"/>
        </w:rPr>
        <w:t>abstract</w:t>
      </w:r>
      <w:r w:rsidRPr="00086964">
        <w:rPr>
          <w:color w:val="000000"/>
          <w:sz w:val="22"/>
          <w:szCs w:val="22"/>
        </w:rPr>
        <w:t xml:space="preserve"> should be submitted via our </w:t>
      </w:r>
      <w:r w:rsidR="00086964" w:rsidRPr="00086964">
        <w:rPr>
          <w:color w:val="000000"/>
          <w:sz w:val="22"/>
          <w:szCs w:val="22"/>
        </w:rPr>
        <w:t>official submission system.</w:t>
      </w:r>
    </w:p>
    <w:p w:rsidR="00A73511" w:rsidRPr="00EE1F4D" w:rsidRDefault="00A73511" w:rsidP="00454BB3">
      <w:pPr>
        <w:pStyle w:val="figurecaption"/>
        <w:numPr>
          <w:ilvl w:val="0"/>
          <w:numId w:val="0"/>
        </w:numPr>
        <w:spacing w:before="0" w:after="0"/>
        <w:contextualSpacing/>
        <w:rPr>
          <w:rFonts w:eastAsia="맑은 고딕"/>
          <w:i/>
          <w:color w:val="BFBFBF" w:themeColor="background1" w:themeShade="BF"/>
          <w:sz w:val="22"/>
          <w:szCs w:val="22"/>
          <w:lang w:eastAsia="ko-KR"/>
        </w:rPr>
      </w:pP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>(</w:t>
      </w:r>
      <w:r w:rsidRPr="00EE1F4D">
        <w:rPr>
          <w:rFonts w:hint="eastAsia"/>
          <w:i/>
          <w:color w:val="BFBFBF" w:themeColor="background1" w:themeShade="BF"/>
          <w:sz w:val="22"/>
          <w:szCs w:val="22"/>
        </w:rPr>
        <w:t>1</w:t>
      </w: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 </w:t>
      </w:r>
      <w:r w:rsidRPr="00EE1F4D">
        <w:rPr>
          <w:i/>
          <w:color w:val="BFBFBF" w:themeColor="background1" w:themeShade="BF"/>
          <w:sz w:val="22"/>
          <w:szCs w:val="22"/>
        </w:rPr>
        <w:t>line spacing)</w:t>
      </w:r>
    </w:p>
    <w:p w:rsidR="00A73511" w:rsidRPr="00086964" w:rsidRDefault="00A73511" w:rsidP="00454BB3">
      <w:pPr>
        <w:pStyle w:val="figurecaption"/>
        <w:numPr>
          <w:ilvl w:val="0"/>
          <w:numId w:val="0"/>
        </w:numPr>
        <w:spacing w:before="0" w:after="0"/>
        <w:contextualSpacing/>
        <w:jc w:val="left"/>
        <w:rPr>
          <w:rFonts w:eastAsia="맑은 고딕"/>
          <w:b/>
          <w:color w:val="000000"/>
          <w:sz w:val="22"/>
          <w:szCs w:val="22"/>
          <w:lang w:eastAsia="ko-KR"/>
        </w:rPr>
      </w:pPr>
      <w:r w:rsidRPr="00086964">
        <w:rPr>
          <w:b/>
          <w:color w:val="000000"/>
          <w:sz w:val="22"/>
          <w:szCs w:val="22"/>
        </w:rPr>
        <w:t>Acknowledgment</w:t>
      </w:r>
      <w:r w:rsidR="00086964" w:rsidRPr="00086964">
        <w:rPr>
          <w:b/>
          <w:color w:val="000000"/>
          <w:sz w:val="22"/>
          <w:szCs w:val="22"/>
        </w:rPr>
        <w:t xml:space="preserve">: </w:t>
      </w:r>
    </w:p>
    <w:p w:rsidR="00086964" w:rsidRPr="00EE1F4D" w:rsidRDefault="00086964" w:rsidP="00454BB3">
      <w:pPr>
        <w:pStyle w:val="figurecaption"/>
        <w:numPr>
          <w:ilvl w:val="0"/>
          <w:numId w:val="0"/>
        </w:numPr>
        <w:spacing w:before="0" w:after="0"/>
        <w:contextualSpacing/>
        <w:rPr>
          <w:rFonts w:eastAsia="맑은 고딕"/>
          <w:i/>
          <w:color w:val="BFBFBF" w:themeColor="background1" w:themeShade="BF"/>
          <w:sz w:val="22"/>
          <w:szCs w:val="22"/>
          <w:lang w:eastAsia="ko-KR"/>
        </w:rPr>
      </w:pP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>(</w:t>
      </w:r>
      <w:r w:rsidRPr="00EE1F4D">
        <w:rPr>
          <w:rFonts w:hint="eastAsia"/>
          <w:i/>
          <w:color w:val="BFBFBF" w:themeColor="background1" w:themeShade="BF"/>
          <w:sz w:val="22"/>
          <w:szCs w:val="22"/>
        </w:rPr>
        <w:t>1</w:t>
      </w: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 </w:t>
      </w:r>
      <w:r w:rsidRPr="00EE1F4D">
        <w:rPr>
          <w:i/>
          <w:color w:val="BFBFBF" w:themeColor="background1" w:themeShade="BF"/>
          <w:sz w:val="22"/>
          <w:szCs w:val="22"/>
        </w:rPr>
        <w:t>line spacing)</w:t>
      </w:r>
    </w:p>
    <w:p w:rsidR="00317F73" w:rsidRDefault="002C6951" w:rsidP="00454BB3">
      <w:pPr>
        <w:jc w:val="left"/>
        <w:rPr>
          <w:rFonts w:eastAsia="LiberationSerif"/>
          <w:color w:val="000000"/>
          <w:sz w:val="22"/>
          <w:szCs w:val="22"/>
          <w:lang w:val="en-US"/>
        </w:rPr>
      </w:pPr>
      <w:r w:rsidRPr="00086964">
        <w:rPr>
          <w:rFonts w:eastAsia="LiberationSerif"/>
          <w:b/>
          <w:color w:val="000000"/>
          <w:sz w:val="22"/>
          <w:szCs w:val="22"/>
          <w:lang w:val="en-US"/>
        </w:rPr>
        <w:t>Keywords</w:t>
      </w:r>
      <w:r w:rsidRPr="00086964">
        <w:rPr>
          <w:rFonts w:eastAsia="LiberationSerif"/>
          <w:color w:val="000000"/>
          <w:sz w:val="22"/>
          <w:szCs w:val="22"/>
          <w:lang w:val="en-US"/>
        </w:rPr>
        <w:t>:</w:t>
      </w:r>
      <w:r w:rsidR="001E6465" w:rsidRPr="00086964">
        <w:rPr>
          <w:rFonts w:eastAsia="LiberationSerif"/>
          <w:color w:val="000000"/>
          <w:sz w:val="22"/>
          <w:szCs w:val="22"/>
          <w:lang w:val="en-US"/>
        </w:rPr>
        <w:t xml:space="preserve"> At least four keywords separated by commas.</w:t>
      </w:r>
    </w:p>
    <w:p w:rsidR="00E01909" w:rsidRPr="00E01909" w:rsidRDefault="00E01909" w:rsidP="00E01909">
      <w:pPr>
        <w:pStyle w:val="figurecaption"/>
        <w:numPr>
          <w:ilvl w:val="0"/>
          <w:numId w:val="0"/>
        </w:numPr>
        <w:spacing w:before="0" w:after="0"/>
        <w:contextualSpacing/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</w:pP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>(</w:t>
      </w:r>
      <w:r w:rsidRPr="00EE1F4D">
        <w:rPr>
          <w:rFonts w:hint="eastAsia"/>
          <w:i/>
          <w:color w:val="BFBFBF" w:themeColor="background1" w:themeShade="BF"/>
          <w:sz w:val="22"/>
          <w:szCs w:val="22"/>
        </w:rPr>
        <w:t>1</w:t>
      </w:r>
      <w:r w:rsidRPr="00EE1F4D">
        <w:rPr>
          <w:rFonts w:eastAsia="맑은 고딕" w:hint="eastAsia"/>
          <w:i/>
          <w:color w:val="BFBFBF" w:themeColor="background1" w:themeShade="BF"/>
          <w:sz w:val="22"/>
          <w:szCs w:val="22"/>
          <w:lang w:eastAsia="ko-KR"/>
        </w:rPr>
        <w:t xml:space="preserve"> </w:t>
      </w:r>
      <w:r w:rsidRPr="00EE1F4D">
        <w:rPr>
          <w:i/>
          <w:color w:val="BFBFBF" w:themeColor="background1" w:themeShade="BF"/>
          <w:sz w:val="22"/>
          <w:szCs w:val="22"/>
        </w:rPr>
        <w:t>line spacing)</w:t>
      </w:r>
    </w:p>
    <w:p w:rsidR="00E01909" w:rsidRPr="00E01909" w:rsidRDefault="00E01909" w:rsidP="00E01909">
      <w:pPr>
        <w:jc w:val="left"/>
        <w:rPr>
          <w:rFonts w:eastAsia="LiberationSerif" w:hint="eastAsia"/>
          <w:b/>
          <w:color w:val="000000"/>
          <w:sz w:val="22"/>
          <w:szCs w:val="22"/>
          <w:lang w:val="en-US"/>
        </w:rPr>
      </w:pPr>
      <w:r w:rsidRPr="00E01909">
        <w:rPr>
          <w:rFonts w:eastAsia="LiberationSerif" w:hint="eastAsia"/>
          <w:b/>
          <w:color w:val="000000"/>
          <w:sz w:val="22"/>
          <w:szCs w:val="22"/>
          <w:lang w:val="en-US"/>
        </w:rPr>
        <w:t>References</w:t>
      </w:r>
    </w:p>
    <w:p w:rsidR="00E01909" w:rsidRPr="00EA7314" w:rsidRDefault="00E01909" w:rsidP="00E01909">
      <w:pPr>
        <w:ind w:left="288" w:hangingChars="120" w:hanging="288"/>
        <w:rPr>
          <w:color w:val="000000"/>
          <w:sz w:val="24"/>
          <w:szCs w:val="24"/>
          <w:lang w:val="de-DE"/>
        </w:rPr>
      </w:pPr>
      <w:r w:rsidRPr="00EA7314">
        <w:rPr>
          <w:color w:val="000000"/>
          <w:sz w:val="24"/>
          <w:szCs w:val="24"/>
          <w:lang w:val="de-DE"/>
        </w:rPr>
        <w:t xml:space="preserve">1. G. W. Scherer, </w:t>
      </w:r>
      <w:r w:rsidRPr="00EA7314">
        <w:rPr>
          <w:i/>
          <w:iCs/>
          <w:color w:val="000000"/>
          <w:sz w:val="24"/>
          <w:szCs w:val="24"/>
          <w:lang w:val="de-DE"/>
        </w:rPr>
        <w:t>J. Am. Ceram. Soc.</w:t>
      </w:r>
      <w:r w:rsidRPr="00EA7314">
        <w:rPr>
          <w:i/>
          <w:color w:val="000000"/>
          <w:sz w:val="24"/>
          <w:szCs w:val="24"/>
          <w:lang w:val="de-DE"/>
        </w:rPr>
        <w:t>,</w:t>
      </w:r>
      <w:r w:rsidRPr="00EA7314">
        <w:rPr>
          <w:color w:val="000000"/>
          <w:sz w:val="24"/>
          <w:szCs w:val="24"/>
          <w:lang w:val="de-DE"/>
        </w:rPr>
        <w:t xml:space="preserve"> </w:t>
      </w:r>
      <w:r w:rsidRPr="00EA7314">
        <w:rPr>
          <w:rFonts w:hint="eastAsia"/>
          <w:color w:val="000000"/>
          <w:sz w:val="24"/>
          <w:szCs w:val="24"/>
          <w:lang w:val="de-DE"/>
        </w:rPr>
        <w:t>2(9)</w:t>
      </w:r>
      <w:r w:rsidRPr="00EA7314">
        <w:rPr>
          <w:color w:val="000000"/>
          <w:sz w:val="24"/>
          <w:szCs w:val="24"/>
          <w:lang w:val="de-DE"/>
        </w:rPr>
        <w:t xml:space="preserve">, </w:t>
      </w:r>
      <w:r w:rsidRPr="00EA7314">
        <w:rPr>
          <w:rFonts w:hint="eastAsia"/>
          <w:color w:val="000000"/>
          <w:sz w:val="24"/>
          <w:szCs w:val="24"/>
          <w:lang w:val="de-DE"/>
        </w:rPr>
        <w:t>24</w:t>
      </w:r>
      <w:r w:rsidRPr="00EA7314">
        <w:rPr>
          <w:color w:val="000000"/>
          <w:sz w:val="24"/>
          <w:szCs w:val="24"/>
          <w:lang w:val="de-DE"/>
        </w:rPr>
        <w:t>3 (1990).</w:t>
      </w:r>
    </w:p>
    <w:p w:rsidR="00E01909" w:rsidRPr="00EA7314" w:rsidRDefault="00E01909" w:rsidP="00E01909">
      <w:pPr>
        <w:ind w:left="288" w:hangingChars="120" w:hanging="288"/>
        <w:rPr>
          <w:rFonts w:hint="eastAsia"/>
          <w:color w:val="000000"/>
          <w:sz w:val="24"/>
          <w:szCs w:val="24"/>
          <w:lang w:val="de-DE"/>
        </w:rPr>
      </w:pPr>
      <w:r w:rsidRPr="00EA7314">
        <w:rPr>
          <w:color w:val="000000"/>
          <w:sz w:val="24"/>
          <w:szCs w:val="24"/>
          <w:lang w:val="de-DE"/>
        </w:rPr>
        <w:t xml:space="preserve">2. H. J. Kim and J. S. Im, </w:t>
      </w:r>
      <w:r w:rsidRPr="00EA7314">
        <w:rPr>
          <w:i/>
          <w:color w:val="000000"/>
          <w:sz w:val="24"/>
          <w:szCs w:val="24"/>
          <w:lang w:val="de-DE"/>
        </w:rPr>
        <w:t>SID’05 Technical Digest</w:t>
      </w:r>
      <w:r w:rsidRPr="00EA7314">
        <w:rPr>
          <w:color w:val="000000"/>
          <w:sz w:val="24"/>
          <w:szCs w:val="24"/>
          <w:lang w:val="de-DE"/>
        </w:rPr>
        <w:t xml:space="preserve">, </w:t>
      </w:r>
      <w:r w:rsidRPr="00EA7314">
        <w:rPr>
          <w:rFonts w:hint="eastAsia"/>
          <w:color w:val="000000"/>
          <w:sz w:val="24"/>
          <w:szCs w:val="24"/>
          <w:lang w:val="de-DE"/>
        </w:rPr>
        <w:t>v</w:t>
      </w:r>
      <w:r w:rsidRPr="00EA7314">
        <w:rPr>
          <w:color w:val="000000"/>
          <w:sz w:val="24"/>
          <w:szCs w:val="24"/>
          <w:lang w:val="de-DE"/>
        </w:rPr>
        <w:t>ol. 1, p.</w:t>
      </w:r>
      <w:r w:rsidRPr="00EA7314">
        <w:rPr>
          <w:rFonts w:hint="eastAsia"/>
          <w:color w:val="000000"/>
          <w:sz w:val="24"/>
          <w:szCs w:val="24"/>
          <w:lang w:val="de-DE"/>
        </w:rPr>
        <w:t xml:space="preserve"> </w:t>
      </w:r>
      <w:r w:rsidRPr="00EA7314">
        <w:rPr>
          <w:color w:val="000000"/>
          <w:sz w:val="24"/>
          <w:szCs w:val="24"/>
          <w:lang w:val="de-DE"/>
        </w:rPr>
        <w:t xml:space="preserve">401 (2005). </w:t>
      </w:r>
    </w:p>
    <w:p w:rsidR="00E01909" w:rsidRPr="00086964" w:rsidRDefault="00E01909" w:rsidP="00E01909">
      <w:pPr>
        <w:jc w:val="left"/>
        <w:rPr>
          <w:rFonts w:eastAsia="LiberationSerif"/>
          <w:color w:val="000000"/>
          <w:sz w:val="22"/>
          <w:szCs w:val="22"/>
          <w:lang w:val="en-US"/>
        </w:rPr>
      </w:pPr>
      <w:r w:rsidRPr="00EA7314">
        <w:rPr>
          <w:color w:val="000000"/>
          <w:sz w:val="24"/>
          <w:szCs w:val="24"/>
        </w:rPr>
        <w:t xml:space="preserve">3. O.V. </w:t>
      </w:r>
      <w:proofErr w:type="spellStart"/>
      <w:r w:rsidRPr="00EA7314">
        <w:rPr>
          <w:color w:val="000000"/>
          <w:sz w:val="24"/>
          <w:szCs w:val="24"/>
        </w:rPr>
        <w:t>Mazurin</w:t>
      </w:r>
      <w:proofErr w:type="spellEnd"/>
      <w:r w:rsidRPr="00EA7314">
        <w:rPr>
          <w:color w:val="000000"/>
          <w:sz w:val="24"/>
          <w:szCs w:val="24"/>
        </w:rPr>
        <w:t xml:space="preserve"> and E.A. </w:t>
      </w:r>
      <w:proofErr w:type="spellStart"/>
      <w:r w:rsidRPr="00EA7314">
        <w:rPr>
          <w:color w:val="000000"/>
          <w:sz w:val="24"/>
          <w:szCs w:val="24"/>
        </w:rPr>
        <w:t>Porai-Koshits</w:t>
      </w:r>
      <w:proofErr w:type="spellEnd"/>
      <w:r w:rsidRPr="00EA7314">
        <w:rPr>
          <w:color w:val="000000"/>
          <w:sz w:val="24"/>
          <w:szCs w:val="24"/>
        </w:rPr>
        <w:t xml:space="preserve"> (eds.), </w:t>
      </w:r>
      <w:r w:rsidRPr="00EA7314">
        <w:rPr>
          <w:iCs/>
          <w:color w:val="000000"/>
          <w:sz w:val="24"/>
          <w:szCs w:val="24"/>
        </w:rPr>
        <w:t>Phase Separation in Glass</w:t>
      </w:r>
      <w:r w:rsidRPr="00EA7314">
        <w:rPr>
          <w:i/>
          <w:color w:val="000000"/>
          <w:sz w:val="24"/>
          <w:szCs w:val="24"/>
        </w:rPr>
        <w:t xml:space="preserve">, </w:t>
      </w:r>
      <w:r w:rsidRPr="00EA7314">
        <w:rPr>
          <w:color w:val="000000"/>
          <w:sz w:val="24"/>
          <w:szCs w:val="24"/>
        </w:rPr>
        <w:t>North-Holland, Amsterdam, p.</w:t>
      </w:r>
      <w:r w:rsidRPr="00EA7314">
        <w:rPr>
          <w:rFonts w:hint="eastAsia"/>
          <w:color w:val="000000"/>
          <w:sz w:val="24"/>
          <w:szCs w:val="24"/>
        </w:rPr>
        <w:t xml:space="preserve"> </w:t>
      </w:r>
      <w:r w:rsidRPr="00EA7314">
        <w:rPr>
          <w:color w:val="000000"/>
          <w:sz w:val="24"/>
          <w:szCs w:val="24"/>
        </w:rPr>
        <w:t>21 (1984).</w:t>
      </w:r>
    </w:p>
    <w:sectPr w:rsidR="00E01909" w:rsidRPr="00086964" w:rsidSect="00E01909">
      <w:footerReference w:type="default" r:id="rId11"/>
      <w:pgSz w:w="11906" w:h="16838" w:code="9"/>
      <w:pgMar w:top="1247" w:right="1021" w:bottom="851" w:left="1021" w:header="567" w:footer="397" w:gutter="0"/>
      <w:cols w:space="425"/>
      <w:docGrid w:type="linesAndChars" w:linePitch="3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F10" w:rsidRDefault="000B0F10" w:rsidP="003F5ECF">
      <w:r>
        <w:separator/>
      </w:r>
    </w:p>
  </w:endnote>
  <w:endnote w:type="continuationSeparator" w:id="0">
    <w:p w:rsidR="000B0F10" w:rsidRDefault="000B0F10" w:rsidP="003F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Pretendard Medium"/>
    <w:charset w:val="81"/>
    <w:family w:val="roman"/>
    <w:pitch w:val="variable"/>
    <w:sig w:usb0="00000000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Serif-Bold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Serif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7731745"/>
      <w:docPartObj>
        <w:docPartGallery w:val="Page Numbers (Bottom of Page)"/>
        <w:docPartUnique/>
      </w:docPartObj>
    </w:sdtPr>
    <w:sdtEndPr/>
    <w:sdtContent>
      <w:p w:rsidR="00086964" w:rsidRDefault="0008696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1909" w:rsidRPr="00E01909">
          <w:rPr>
            <w:noProof/>
            <w:lang w:val="ko-KR" w:eastAsia="ko-KR"/>
          </w:rPr>
          <w:t>1</w:t>
        </w:r>
        <w:r>
          <w:fldChar w:fldCharType="end"/>
        </w:r>
      </w:p>
    </w:sdtContent>
  </w:sdt>
  <w:p w:rsidR="001A0694" w:rsidRDefault="001A069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F10" w:rsidRDefault="000B0F10" w:rsidP="003F5ECF">
      <w:r>
        <w:separator/>
      </w:r>
    </w:p>
  </w:footnote>
  <w:footnote w:type="continuationSeparator" w:id="0">
    <w:p w:rsidR="000B0F10" w:rsidRDefault="000B0F10" w:rsidP="003F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71ECE38C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pStyle w:val="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pStyle w:val="5"/>
      <w:lvlText w:val="(%5)"/>
      <w:lvlJc w:val="left"/>
      <w:pPr>
        <w:tabs>
          <w:tab w:val="num" w:pos="0"/>
        </w:tabs>
        <w:ind w:left="708" w:hanging="708"/>
      </w:pPr>
    </w:lvl>
    <w:lvl w:ilvl="5">
      <w:start w:val="1"/>
      <w:numFmt w:val="lowerLetter"/>
      <w:pStyle w:val="6"/>
      <w:lvlText w:val="(%6)"/>
      <w:lvlJc w:val="left"/>
      <w:pPr>
        <w:tabs>
          <w:tab w:val="num" w:pos="0"/>
        </w:tabs>
        <w:ind w:left="1416" w:hanging="708"/>
      </w:pPr>
      <w:rPr>
        <w:i w:val="0"/>
        <w:sz w:val="18"/>
      </w:rPr>
    </w:lvl>
    <w:lvl w:ilvl="6">
      <w:start w:val="1"/>
      <w:numFmt w:val="lowerRoman"/>
      <w:pStyle w:val="7"/>
      <w:lvlText w:val="(%7)"/>
      <w:lvlJc w:val="left"/>
      <w:pPr>
        <w:tabs>
          <w:tab w:val="num" w:pos="0"/>
        </w:tabs>
        <w:ind w:left="2124" w:hanging="708"/>
      </w:pPr>
    </w:lvl>
    <w:lvl w:ilvl="7">
      <w:start w:val="1"/>
      <w:numFmt w:val="lowerLetter"/>
      <w:pStyle w:val="8"/>
      <w:lvlText w:val="(%8)"/>
      <w:lvlJc w:val="left"/>
      <w:pPr>
        <w:tabs>
          <w:tab w:val="num" w:pos="0"/>
        </w:tabs>
        <w:ind w:left="2832" w:hanging="708"/>
      </w:pPr>
    </w:lvl>
    <w:lvl w:ilvl="8">
      <w:start w:val="1"/>
      <w:numFmt w:val="lowerRoman"/>
      <w:pStyle w:val="9"/>
      <w:lvlText w:val="(%9)"/>
      <w:lvlJc w:val="left"/>
      <w:pPr>
        <w:tabs>
          <w:tab w:val="num" w:pos="0"/>
        </w:tabs>
        <w:ind w:left="3540" w:hanging="708"/>
      </w:pPr>
    </w:lvl>
  </w:abstractNum>
  <w:abstractNum w:abstractNumId="1" w15:restartNumberingAfterBreak="0">
    <w:nsid w:val="6C402C58"/>
    <w:multiLevelType w:val="hybridMultilevel"/>
    <w:tmpl w:val="D2824FA6"/>
    <w:lvl w:ilvl="0" w:tplc="869458A0">
      <w:start w:val="1"/>
      <w:numFmt w:val="decimal"/>
      <w:pStyle w:val="figurecaption"/>
      <w:lvlText w:val="Figure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bordersDoNotSurroundHeader/>
  <w:bordersDoNotSurroundFooter/>
  <w:proofState w:spelling="clean" w:grammar="clean"/>
  <w:defaultTabStop w:val="840"/>
  <w:drawingGridHorizontalSpacing w:val="90"/>
  <w:drawingGridVerticalSpacing w:val="35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bGwNDMwNzQ2NDVX0lEKTi0uzszPAykwrAUABnuX7ywAAAA="/>
  </w:docVars>
  <w:rsids>
    <w:rsidRoot w:val="00C40F3B"/>
    <w:rsid w:val="0000321F"/>
    <w:rsid w:val="0000677E"/>
    <w:rsid w:val="00006C81"/>
    <w:rsid w:val="0000773D"/>
    <w:rsid w:val="000109B9"/>
    <w:rsid w:val="00012820"/>
    <w:rsid w:val="0001554C"/>
    <w:rsid w:val="00015902"/>
    <w:rsid w:val="0002096C"/>
    <w:rsid w:val="00031163"/>
    <w:rsid w:val="000346CF"/>
    <w:rsid w:val="00036E05"/>
    <w:rsid w:val="00037841"/>
    <w:rsid w:val="000379C7"/>
    <w:rsid w:val="00041EF7"/>
    <w:rsid w:val="0004287E"/>
    <w:rsid w:val="00046DC3"/>
    <w:rsid w:val="000501E3"/>
    <w:rsid w:val="00050603"/>
    <w:rsid w:val="00051760"/>
    <w:rsid w:val="00051E81"/>
    <w:rsid w:val="00052CAE"/>
    <w:rsid w:val="00053E5E"/>
    <w:rsid w:val="00055B84"/>
    <w:rsid w:val="00062E32"/>
    <w:rsid w:val="000636BB"/>
    <w:rsid w:val="0006436E"/>
    <w:rsid w:val="00067016"/>
    <w:rsid w:val="00067CC9"/>
    <w:rsid w:val="00072AEF"/>
    <w:rsid w:val="00073902"/>
    <w:rsid w:val="00076742"/>
    <w:rsid w:val="000816B8"/>
    <w:rsid w:val="0008276D"/>
    <w:rsid w:val="0008281D"/>
    <w:rsid w:val="00082E84"/>
    <w:rsid w:val="00084007"/>
    <w:rsid w:val="0008662B"/>
    <w:rsid w:val="0008687C"/>
    <w:rsid w:val="00086964"/>
    <w:rsid w:val="00090404"/>
    <w:rsid w:val="000A14AD"/>
    <w:rsid w:val="000A3070"/>
    <w:rsid w:val="000A529A"/>
    <w:rsid w:val="000A6F2A"/>
    <w:rsid w:val="000B0DF7"/>
    <w:rsid w:val="000B0F10"/>
    <w:rsid w:val="000B19A2"/>
    <w:rsid w:val="000B21F2"/>
    <w:rsid w:val="000B2D2C"/>
    <w:rsid w:val="000B3182"/>
    <w:rsid w:val="000B4068"/>
    <w:rsid w:val="000C2DA9"/>
    <w:rsid w:val="000C4421"/>
    <w:rsid w:val="000C7AA9"/>
    <w:rsid w:val="000D03A6"/>
    <w:rsid w:val="000D12EB"/>
    <w:rsid w:val="000D3FBA"/>
    <w:rsid w:val="000E364F"/>
    <w:rsid w:val="000E366F"/>
    <w:rsid w:val="000E5E13"/>
    <w:rsid w:val="000E76C1"/>
    <w:rsid w:val="000E7CFC"/>
    <w:rsid w:val="000F2C1C"/>
    <w:rsid w:val="000F6001"/>
    <w:rsid w:val="000F6702"/>
    <w:rsid w:val="000F6DCF"/>
    <w:rsid w:val="00105C17"/>
    <w:rsid w:val="001073BF"/>
    <w:rsid w:val="001100E3"/>
    <w:rsid w:val="0011167E"/>
    <w:rsid w:val="001120A1"/>
    <w:rsid w:val="00113D60"/>
    <w:rsid w:val="0011429A"/>
    <w:rsid w:val="00115CEB"/>
    <w:rsid w:val="001166C5"/>
    <w:rsid w:val="00117631"/>
    <w:rsid w:val="00117F1F"/>
    <w:rsid w:val="00124668"/>
    <w:rsid w:val="00124A00"/>
    <w:rsid w:val="00126DF1"/>
    <w:rsid w:val="00126FE2"/>
    <w:rsid w:val="0012710F"/>
    <w:rsid w:val="001336C2"/>
    <w:rsid w:val="00136FF6"/>
    <w:rsid w:val="00140A4F"/>
    <w:rsid w:val="0014144C"/>
    <w:rsid w:val="0014296B"/>
    <w:rsid w:val="00146678"/>
    <w:rsid w:val="00152B26"/>
    <w:rsid w:val="00156B6F"/>
    <w:rsid w:val="00157B4A"/>
    <w:rsid w:val="00160B01"/>
    <w:rsid w:val="00160B3E"/>
    <w:rsid w:val="00160E25"/>
    <w:rsid w:val="00160F81"/>
    <w:rsid w:val="00161186"/>
    <w:rsid w:val="00163B2E"/>
    <w:rsid w:val="00165A75"/>
    <w:rsid w:val="00165CFC"/>
    <w:rsid w:val="00166029"/>
    <w:rsid w:val="00167319"/>
    <w:rsid w:val="0017258E"/>
    <w:rsid w:val="00174FD8"/>
    <w:rsid w:val="0018147D"/>
    <w:rsid w:val="00181DBF"/>
    <w:rsid w:val="00182748"/>
    <w:rsid w:val="0018576B"/>
    <w:rsid w:val="00187662"/>
    <w:rsid w:val="00196DA2"/>
    <w:rsid w:val="001A0694"/>
    <w:rsid w:val="001A633C"/>
    <w:rsid w:val="001A6905"/>
    <w:rsid w:val="001B2395"/>
    <w:rsid w:val="001B2606"/>
    <w:rsid w:val="001B2D6F"/>
    <w:rsid w:val="001B3CF7"/>
    <w:rsid w:val="001B770D"/>
    <w:rsid w:val="001B7D8B"/>
    <w:rsid w:val="001C1843"/>
    <w:rsid w:val="001C2933"/>
    <w:rsid w:val="001C75DB"/>
    <w:rsid w:val="001D1116"/>
    <w:rsid w:val="001D186A"/>
    <w:rsid w:val="001D2904"/>
    <w:rsid w:val="001D4386"/>
    <w:rsid w:val="001D7180"/>
    <w:rsid w:val="001E0914"/>
    <w:rsid w:val="001E258D"/>
    <w:rsid w:val="001E2D15"/>
    <w:rsid w:val="001E403A"/>
    <w:rsid w:val="001E4527"/>
    <w:rsid w:val="001E6465"/>
    <w:rsid w:val="001E73B8"/>
    <w:rsid w:val="001F4CE3"/>
    <w:rsid w:val="002013E8"/>
    <w:rsid w:val="002020B3"/>
    <w:rsid w:val="00216001"/>
    <w:rsid w:val="00220FED"/>
    <w:rsid w:val="00221983"/>
    <w:rsid w:val="00225838"/>
    <w:rsid w:val="00225CB9"/>
    <w:rsid w:val="00227E79"/>
    <w:rsid w:val="0023351E"/>
    <w:rsid w:val="002365DC"/>
    <w:rsid w:val="002463EB"/>
    <w:rsid w:val="0025048F"/>
    <w:rsid w:val="00250F63"/>
    <w:rsid w:val="00250F7A"/>
    <w:rsid w:val="00251459"/>
    <w:rsid w:val="00252466"/>
    <w:rsid w:val="00254BCD"/>
    <w:rsid w:val="002571D0"/>
    <w:rsid w:val="0026252A"/>
    <w:rsid w:val="002632C5"/>
    <w:rsid w:val="00263D30"/>
    <w:rsid w:val="0026505A"/>
    <w:rsid w:val="00266BE9"/>
    <w:rsid w:val="00282AA5"/>
    <w:rsid w:val="00282EDD"/>
    <w:rsid w:val="00287488"/>
    <w:rsid w:val="0029072D"/>
    <w:rsid w:val="00290F2A"/>
    <w:rsid w:val="002917C6"/>
    <w:rsid w:val="00296752"/>
    <w:rsid w:val="00297BCE"/>
    <w:rsid w:val="002A1F86"/>
    <w:rsid w:val="002A2B9C"/>
    <w:rsid w:val="002A2CE4"/>
    <w:rsid w:val="002A7955"/>
    <w:rsid w:val="002B3B70"/>
    <w:rsid w:val="002B3DC6"/>
    <w:rsid w:val="002B5F78"/>
    <w:rsid w:val="002B6146"/>
    <w:rsid w:val="002B7831"/>
    <w:rsid w:val="002C1B99"/>
    <w:rsid w:val="002C6951"/>
    <w:rsid w:val="002D1DA7"/>
    <w:rsid w:val="002D5E45"/>
    <w:rsid w:val="002D731A"/>
    <w:rsid w:val="002E0C3A"/>
    <w:rsid w:val="002E3536"/>
    <w:rsid w:val="002E6C15"/>
    <w:rsid w:val="002F06A9"/>
    <w:rsid w:val="002F1FB4"/>
    <w:rsid w:val="002F20DC"/>
    <w:rsid w:val="002F7180"/>
    <w:rsid w:val="00301716"/>
    <w:rsid w:val="00302D34"/>
    <w:rsid w:val="00304DE8"/>
    <w:rsid w:val="0030540E"/>
    <w:rsid w:val="003109F7"/>
    <w:rsid w:val="003126D9"/>
    <w:rsid w:val="00313D74"/>
    <w:rsid w:val="0031423F"/>
    <w:rsid w:val="00316DD7"/>
    <w:rsid w:val="00317F73"/>
    <w:rsid w:val="00320E19"/>
    <w:rsid w:val="003274B5"/>
    <w:rsid w:val="003337B3"/>
    <w:rsid w:val="003372A6"/>
    <w:rsid w:val="00337566"/>
    <w:rsid w:val="00341C62"/>
    <w:rsid w:val="00343250"/>
    <w:rsid w:val="00343D42"/>
    <w:rsid w:val="00344A5E"/>
    <w:rsid w:val="0034566E"/>
    <w:rsid w:val="003472A4"/>
    <w:rsid w:val="00351893"/>
    <w:rsid w:val="00351C63"/>
    <w:rsid w:val="0035274A"/>
    <w:rsid w:val="0035573A"/>
    <w:rsid w:val="00357CCD"/>
    <w:rsid w:val="00360EC5"/>
    <w:rsid w:val="00363DD2"/>
    <w:rsid w:val="0036617B"/>
    <w:rsid w:val="0036640C"/>
    <w:rsid w:val="00372565"/>
    <w:rsid w:val="003743FF"/>
    <w:rsid w:val="00375293"/>
    <w:rsid w:val="0038036E"/>
    <w:rsid w:val="003807D6"/>
    <w:rsid w:val="00381678"/>
    <w:rsid w:val="00381F71"/>
    <w:rsid w:val="0038375B"/>
    <w:rsid w:val="00384F89"/>
    <w:rsid w:val="00385D00"/>
    <w:rsid w:val="00387663"/>
    <w:rsid w:val="0039086D"/>
    <w:rsid w:val="00391184"/>
    <w:rsid w:val="003915F5"/>
    <w:rsid w:val="0039467D"/>
    <w:rsid w:val="0039678E"/>
    <w:rsid w:val="003A0351"/>
    <w:rsid w:val="003A0374"/>
    <w:rsid w:val="003A0E28"/>
    <w:rsid w:val="003A1B94"/>
    <w:rsid w:val="003A1E4D"/>
    <w:rsid w:val="003A2A45"/>
    <w:rsid w:val="003A7EAB"/>
    <w:rsid w:val="003B526C"/>
    <w:rsid w:val="003B5D69"/>
    <w:rsid w:val="003B7FF8"/>
    <w:rsid w:val="003C09DD"/>
    <w:rsid w:val="003C0C5D"/>
    <w:rsid w:val="003C10EE"/>
    <w:rsid w:val="003C19D6"/>
    <w:rsid w:val="003C2999"/>
    <w:rsid w:val="003C3871"/>
    <w:rsid w:val="003C4B5E"/>
    <w:rsid w:val="003C5E88"/>
    <w:rsid w:val="003D34A3"/>
    <w:rsid w:val="003D3F4B"/>
    <w:rsid w:val="003D4BA8"/>
    <w:rsid w:val="003D5378"/>
    <w:rsid w:val="003D60F2"/>
    <w:rsid w:val="003D6F13"/>
    <w:rsid w:val="003D7DD2"/>
    <w:rsid w:val="003E2D3C"/>
    <w:rsid w:val="003E7023"/>
    <w:rsid w:val="003E7C47"/>
    <w:rsid w:val="003F084C"/>
    <w:rsid w:val="003F1958"/>
    <w:rsid w:val="003F448A"/>
    <w:rsid w:val="003F5218"/>
    <w:rsid w:val="003F5ECF"/>
    <w:rsid w:val="003F6CA3"/>
    <w:rsid w:val="00402BDF"/>
    <w:rsid w:val="00404576"/>
    <w:rsid w:val="00405334"/>
    <w:rsid w:val="004053E9"/>
    <w:rsid w:val="0041011B"/>
    <w:rsid w:val="004112F5"/>
    <w:rsid w:val="00420B45"/>
    <w:rsid w:val="004253F7"/>
    <w:rsid w:val="00426E38"/>
    <w:rsid w:val="0042724E"/>
    <w:rsid w:val="0043097C"/>
    <w:rsid w:val="004363D7"/>
    <w:rsid w:val="004365D8"/>
    <w:rsid w:val="0043696D"/>
    <w:rsid w:val="0043719C"/>
    <w:rsid w:val="00437761"/>
    <w:rsid w:val="004432AB"/>
    <w:rsid w:val="004447AB"/>
    <w:rsid w:val="0044742D"/>
    <w:rsid w:val="004509D6"/>
    <w:rsid w:val="00454BB3"/>
    <w:rsid w:val="004550C4"/>
    <w:rsid w:val="004615A3"/>
    <w:rsid w:val="00464CA1"/>
    <w:rsid w:val="00464D55"/>
    <w:rsid w:val="00465609"/>
    <w:rsid w:val="004659B8"/>
    <w:rsid w:val="00466C85"/>
    <w:rsid w:val="00473077"/>
    <w:rsid w:val="0047340E"/>
    <w:rsid w:val="00473AA7"/>
    <w:rsid w:val="00477346"/>
    <w:rsid w:val="004777A8"/>
    <w:rsid w:val="0048044A"/>
    <w:rsid w:val="0048080B"/>
    <w:rsid w:val="00481B84"/>
    <w:rsid w:val="00482F0D"/>
    <w:rsid w:val="004848C5"/>
    <w:rsid w:val="00485E88"/>
    <w:rsid w:val="00492475"/>
    <w:rsid w:val="00493C05"/>
    <w:rsid w:val="004B024F"/>
    <w:rsid w:val="004B2354"/>
    <w:rsid w:val="004C16D4"/>
    <w:rsid w:val="004C43B6"/>
    <w:rsid w:val="004D310B"/>
    <w:rsid w:val="004D399B"/>
    <w:rsid w:val="004E0DB2"/>
    <w:rsid w:val="004E35F8"/>
    <w:rsid w:val="004E3A5C"/>
    <w:rsid w:val="004E3DE5"/>
    <w:rsid w:val="004E660F"/>
    <w:rsid w:val="004F08C5"/>
    <w:rsid w:val="004F170B"/>
    <w:rsid w:val="004F30EC"/>
    <w:rsid w:val="00502E82"/>
    <w:rsid w:val="005039DE"/>
    <w:rsid w:val="00503EE7"/>
    <w:rsid w:val="00506194"/>
    <w:rsid w:val="00506552"/>
    <w:rsid w:val="00510A1D"/>
    <w:rsid w:val="00510C33"/>
    <w:rsid w:val="005111FA"/>
    <w:rsid w:val="00512A20"/>
    <w:rsid w:val="00513036"/>
    <w:rsid w:val="005151A5"/>
    <w:rsid w:val="00517E41"/>
    <w:rsid w:val="0052371B"/>
    <w:rsid w:val="0052447A"/>
    <w:rsid w:val="005254CE"/>
    <w:rsid w:val="00526FD9"/>
    <w:rsid w:val="00530606"/>
    <w:rsid w:val="00530D07"/>
    <w:rsid w:val="00530ED9"/>
    <w:rsid w:val="00534739"/>
    <w:rsid w:val="00535388"/>
    <w:rsid w:val="00537946"/>
    <w:rsid w:val="00544046"/>
    <w:rsid w:val="00545926"/>
    <w:rsid w:val="0055366D"/>
    <w:rsid w:val="00560DF4"/>
    <w:rsid w:val="0056425A"/>
    <w:rsid w:val="00565F8F"/>
    <w:rsid w:val="00572C7B"/>
    <w:rsid w:val="0057351E"/>
    <w:rsid w:val="00575745"/>
    <w:rsid w:val="00575899"/>
    <w:rsid w:val="00581401"/>
    <w:rsid w:val="00583F56"/>
    <w:rsid w:val="00585486"/>
    <w:rsid w:val="00587D8B"/>
    <w:rsid w:val="0059022C"/>
    <w:rsid w:val="0059122A"/>
    <w:rsid w:val="00591E05"/>
    <w:rsid w:val="00592060"/>
    <w:rsid w:val="00594EAC"/>
    <w:rsid w:val="005A1E38"/>
    <w:rsid w:val="005A39FC"/>
    <w:rsid w:val="005A65AC"/>
    <w:rsid w:val="005A6A07"/>
    <w:rsid w:val="005B111D"/>
    <w:rsid w:val="005B1BD5"/>
    <w:rsid w:val="005B3B69"/>
    <w:rsid w:val="005C2721"/>
    <w:rsid w:val="005C5CCF"/>
    <w:rsid w:val="005C5FED"/>
    <w:rsid w:val="005D0C03"/>
    <w:rsid w:val="005D3737"/>
    <w:rsid w:val="005D4E73"/>
    <w:rsid w:val="005D789B"/>
    <w:rsid w:val="005E15E5"/>
    <w:rsid w:val="005E2C0C"/>
    <w:rsid w:val="005E3CD1"/>
    <w:rsid w:val="005E3FCF"/>
    <w:rsid w:val="005F0709"/>
    <w:rsid w:val="005F144C"/>
    <w:rsid w:val="005F21E8"/>
    <w:rsid w:val="005F6CA7"/>
    <w:rsid w:val="005F778E"/>
    <w:rsid w:val="0060030D"/>
    <w:rsid w:val="00600E4F"/>
    <w:rsid w:val="00601F94"/>
    <w:rsid w:val="00620E67"/>
    <w:rsid w:val="00621853"/>
    <w:rsid w:val="00621C0E"/>
    <w:rsid w:val="00622029"/>
    <w:rsid w:val="0062294F"/>
    <w:rsid w:val="0062378A"/>
    <w:rsid w:val="00623CF5"/>
    <w:rsid w:val="006241E3"/>
    <w:rsid w:val="00625857"/>
    <w:rsid w:val="00633487"/>
    <w:rsid w:val="0063404E"/>
    <w:rsid w:val="006350CE"/>
    <w:rsid w:val="00635351"/>
    <w:rsid w:val="00635A85"/>
    <w:rsid w:val="00650E93"/>
    <w:rsid w:val="006511E9"/>
    <w:rsid w:val="006518E5"/>
    <w:rsid w:val="006536D5"/>
    <w:rsid w:val="00654863"/>
    <w:rsid w:val="006561C2"/>
    <w:rsid w:val="006622B5"/>
    <w:rsid w:val="0066494A"/>
    <w:rsid w:val="006659A9"/>
    <w:rsid w:val="00666934"/>
    <w:rsid w:val="00677349"/>
    <w:rsid w:val="00677A25"/>
    <w:rsid w:val="00680019"/>
    <w:rsid w:val="006818F2"/>
    <w:rsid w:val="00681CD4"/>
    <w:rsid w:val="00686021"/>
    <w:rsid w:val="00690556"/>
    <w:rsid w:val="0069080A"/>
    <w:rsid w:val="00691313"/>
    <w:rsid w:val="00691A27"/>
    <w:rsid w:val="00692DDC"/>
    <w:rsid w:val="00694203"/>
    <w:rsid w:val="006945AB"/>
    <w:rsid w:val="006A255C"/>
    <w:rsid w:val="006A7DB1"/>
    <w:rsid w:val="006B1B56"/>
    <w:rsid w:val="006B2CCB"/>
    <w:rsid w:val="006B54B4"/>
    <w:rsid w:val="006B7A89"/>
    <w:rsid w:val="006C3085"/>
    <w:rsid w:val="006C5AF8"/>
    <w:rsid w:val="006D0DF7"/>
    <w:rsid w:val="006D2069"/>
    <w:rsid w:val="006D20D7"/>
    <w:rsid w:val="006D43ED"/>
    <w:rsid w:val="006D7077"/>
    <w:rsid w:val="006E0196"/>
    <w:rsid w:val="006E04B5"/>
    <w:rsid w:val="006E17C0"/>
    <w:rsid w:val="006E604E"/>
    <w:rsid w:val="006E7DBF"/>
    <w:rsid w:val="006F1F04"/>
    <w:rsid w:val="006F3AD7"/>
    <w:rsid w:val="006F4767"/>
    <w:rsid w:val="006F67EF"/>
    <w:rsid w:val="00703954"/>
    <w:rsid w:val="007100EA"/>
    <w:rsid w:val="007102CE"/>
    <w:rsid w:val="00712AD3"/>
    <w:rsid w:val="00717294"/>
    <w:rsid w:val="00721A85"/>
    <w:rsid w:val="007225FD"/>
    <w:rsid w:val="00724A2A"/>
    <w:rsid w:val="00730512"/>
    <w:rsid w:val="007374A2"/>
    <w:rsid w:val="007378D5"/>
    <w:rsid w:val="007439DB"/>
    <w:rsid w:val="00745400"/>
    <w:rsid w:val="00745D99"/>
    <w:rsid w:val="00745F64"/>
    <w:rsid w:val="00750891"/>
    <w:rsid w:val="0075174F"/>
    <w:rsid w:val="00756A8B"/>
    <w:rsid w:val="00757DC8"/>
    <w:rsid w:val="00761374"/>
    <w:rsid w:val="00762DF6"/>
    <w:rsid w:val="00764DB3"/>
    <w:rsid w:val="007665F9"/>
    <w:rsid w:val="0077273E"/>
    <w:rsid w:val="00776CD1"/>
    <w:rsid w:val="0078727A"/>
    <w:rsid w:val="007910F6"/>
    <w:rsid w:val="00792083"/>
    <w:rsid w:val="007937FE"/>
    <w:rsid w:val="00796EFD"/>
    <w:rsid w:val="0079798E"/>
    <w:rsid w:val="007A386B"/>
    <w:rsid w:val="007A5CBA"/>
    <w:rsid w:val="007A67CF"/>
    <w:rsid w:val="007A754F"/>
    <w:rsid w:val="007B17DD"/>
    <w:rsid w:val="007B1E4D"/>
    <w:rsid w:val="007B27BF"/>
    <w:rsid w:val="007B2F45"/>
    <w:rsid w:val="007B3A89"/>
    <w:rsid w:val="007B4018"/>
    <w:rsid w:val="007B7183"/>
    <w:rsid w:val="007C7C7B"/>
    <w:rsid w:val="007D0358"/>
    <w:rsid w:val="007D0493"/>
    <w:rsid w:val="007D4F6B"/>
    <w:rsid w:val="007D59ED"/>
    <w:rsid w:val="007D63E7"/>
    <w:rsid w:val="007D65BD"/>
    <w:rsid w:val="007D6B07"/>
    <w:rsid w:val="007E0918"/>
    <w:rsid w:val="007E1263"/>
    <w:rsid w:val="007E4AA1"/>
    <w:rsid w:val="007F1B6F"/>
    <w:rsid w:val="007F515B"/>
    <w:rsid w:val="00801B6A"/>
    <w:rsid w:val="008024AC"/>
    <w:rsid w:val="0080604A"/>
    <w:rsid w:val="00807385"/>
    <w:rsid w:val="00810F69"/>
    <w:rsid w:val="0081203D"/>
    <w:rsid w:val="008130D7"/>
    <w:rsid w:val="00813231"/>
    <w:rsid w:val="00814483"/>
    <w:rsid w:val="00815EAC"/>
    <w:rsid w:val="008177D0"/>
    <w:rsid w:val="008201EB"/>
    <w:rsid w:val="00820274"/>
    <w:rsid w:val="0082264A"/>
    <w:rsid w:val="0082458A"/>
    <w:rsid w:val="008261B4"/>
    <w:rsid w:val="00826DFA"/>
    <w:rsid w:val="0082795F"/>
    <w:rsid w:val="00831C72"/>
    <w:rsid w:val="008322F8"/>
    <w:rsid w:val="00835C1B"/>
    <w:rsid w:val="00841354"/>
    <w:rsid w:val="00842FE9"/>
    <w:rsid w:val="00844100"/>
    <w:rsid w:val="0084446B"/>
    <w:rsid w:val="0084572E"/>
    <w:rsid w:val="00847EB7"/>
    <w:rsid w:val="00850868"/>
    <w:rsid w:val="00850A00"/>
    <w:rsid w:val="00851CE9"/>
    <w:rsid w:val="00853BB4"/>
    <w:rsid w:val="00856053"/>
    <w:rsid w:val="0085622C"/>
    <w:rsid w:val="00856917"/>
    <w:rsid w:val="00857475"/>
    <w:rsid w:val="0086004E"/>
    <w:rsid w:val="008605CF"/>
    <w:rsid w:val="00861A8B"/>
    <w:rsid w:val="00861F03"/>
    <w:rsid w:val="0086493A"/>
    <w:rsid w:val="00865989"/>
    <w:rsid w:val="008702C6"/>
    <w:rsid w:val="00870835"/>
    <w:rsid w:val="00871D25"/>
    <w:rsid w:val="00871DFA"/>
    <w:rsid w:val="008745D0"/>
    <w:rsid w:val="00876E1A"/>
    <w:rsid w:val="00877228"/>
    <w:rsid w:val="008816CC"/>
    <w:rsid w:val="00884766"/>
    <w:rsid w:val="00884C3F"/>
    <w:rsid w:val="0088617C"/>
    <w:rsid w:val="008879A0"/>
    <w:rsid w:val="00891073"/>
    <w:rsid w:val="0089420C"/>
    <w:rsid w:val="00894C5D"/>
    <w:rsid w:val="008961B0"/>
    <w:rsid w:val="008A5DAC"/>
    <w:rsid w:val="008A6A02"/>
    <w:rsid w:val="008A7F8E"/>
    <w:rsid w:val="008B1630"/>
    <w:rsid w:val="008C1827"/>
    <w:rsid w:val="008C1CA1"/>
    <w:rsid w:val="008C339B"/>
    <w:rsid w:val="008C34E3"/>
    <w:rsid w:val="008D04AE"/>
    <w:rsid w:val="008D6B91"/>
    <w:rsid w:val="008D7A28"/>
    <w:rsid w:val="008E15F6"/>
    <w:rsid w:val="008E1CFE"/>
    <w:rsid w:val="008E2361"/>
    <w:rsid w:val="008E3961"/>
    <w:rsid w:val="008E6A6F"/>
    <w:rsid w:val="008E6FDD"/>
    <w:rsid w:val="008F2DD4"/>
    <w:rsid w:val="008F3367"/>
    <w:rsid w:val="008F737E"/>
    <w:rsid w:val="00904B9D"/>
    <w:rsid w:val="00907485"/>
    <w:rsid w:val="00912755"/>
    <w:rsid w:val="00913C37"/>
    <w:rsid w:val="00916DA3"/>
    <w:rsid w:val="00926533"/>
    <w:rsid w:val="0093038F"/>
    <w:rsid w:val="00930629"/>
    <w:rsid w:val="00930930"/>
    <w:rsid w:val="009329A3"/>
    <w:rsid w:val="00932C82"/>
    <w:rsid w:val="0093418E"/>
    <w:rsid w:val="00942A5C"/>
    <w:rsid w:val="00950883"/>
    <w:rsid w:val="00950F2A"/>
    <w:rsid w:val="009516F7"/>
    <w:rsid w:val="009519F8"/>
    <w:rsid w:val="00952431"/>
    <w:rsid w:val="00954DE4"/>
    <w:rsid w:val="00955CAF"/>
    <w:rsid w:val="0096423B"/>
    <w:rsid w:val="00970C24"/>
    <w:rsid w:val="00970F9D"/>
    <w:rsid w:val="00974452"/>
    <w:rsid w:val="00977D71"/>
    <w:rsid w:val="00977EB0"/>
    <w:rsid w:val="00982D3B"/>
    <w:rsid w:val="009841E3"/>
    <w:rsid w:val="00984527"/>
    <w:rsid w:val="00992332"/>
    <w:rsid w:val="009930C2"/>
    <w:rsid w:val="00993222"/>
    <w:rsid w:val="00993D21"/>
    <w:rsid w:val="00994529"/>
    <w:rsid w:val="009A1DC3"/>
    <w:rsid w:val="009A1E2E"/>
    <w:rsid w:val="009A7A97"/>
    <w:rsid w:val="009B048B"/>
    <w:rsid w:val="009B1174"/>
    <w:rsid w:val="009B5693"/>
    <w:rsid w:val="009B6A49"/>
    <w:rsid w:val="009C0671"/>
    <w:rsid w:val="009C2BFB"/>
    <w:rsid w:val="009C6399"/>
    <w:rsid w:val="009C7D0F"/>
    <w:rsid w:val="009E186C"/>
    <w:rsid w:val="009E6C99"/>
    <w:rsid w:val="009E6E23"/>
    <w:rsid w:val="009F1E4C"/>
    <w:rsid w:val="009F24CE"/>
    <w:rsid w:val="009F2B06"/>
    <w:rsid w:val="009F4DA7"/>
    <w:rsid w:val="009F543C"/>
    <w:rsid w:val="009F5968"/>
    <w:rsid w:val="00A01327"/>
    <w:rsid w:val="00A04726"/>
    <w:rsid w:val="00A04AA6"/>
    <w:rsid w:val="00A077C3"/>
    <w:rsid w:val="00A10A8C"/>
    <w:rsid w:val="00A118F3"/>
    <w:rsid w:val="00A126B8"/>
    <w:rsid w:val="00A1361C"/>
    <w:rsid w:val="00A13640"/>
    <w:rsid w:val="00A1417C"/>
    <w:rsid w:val="00A14984"/>
    <w:rsid w:val="00A155BC"/>
    <w:rsid w:val="00A211EF"/>
    <w:rsid w:val="00A25AE0"/>
    <w:rsid w:val="00A301FF"/>
    <w:rsid w:val="00A3094A"/>
    <w:rsid w:val="00A30F95"/>
    <w:rsid w:val="00A33758"/>
    <w:rsid w:val="00A34B6C"/>
    <w:rsid w:val="00A35948"/>
    <w:rsid w:val="00A36BAE"/>
    <w:rsid w:val="00A37EBD"/>
    <w:rsid w:val="00A4340A"/>
    <w:rsid w:val="00A448DD"/>
    <w:rsid w:val="00A44C05"/>
    <w:rsid w:val="00A46347"/>
    <w:rsid w:val="00A46A46"/>
    <w:rsid w:val="00A46ADE"/>
    <w:rsid w:val="00A4780E"/>
    <w:rsid w:val="00A47920"/>
    <w:rsid w:val="00A50069"/>
    <w:rsid w:val="00A50585"/>
    <w:rsid w:val="00A52F8F"/>
    <w:rsid w:val="00A533EA"/>
    <w:rsid w:val="00A644FE"/>
    <w:rsid w:val="00A67340"/>
    <w:rsid w:val="00A67EAF"/>
    <w:rsid w:val="00A712EE"/>
    <w:rsid w:val="00A71689"/>
    <w:rsid w:val="00A73511"/>
    <w:rsid w:val="00A737F5"/>
    <w:rsid w:val="00A74E1B"/>
    <w:rsid w:val="00A7687D"/>
    <w:rsid w:val="00A810D6"/>
    <w:rsid w:val="00A819D3"/>
    <w:rsid w:val="00A85354"/>
    <w:rsid w:val="00A85C97"/>
    <w:rsid w:val="00A86E16"/>
    <w:rsid w:val="00A90B8D"/>
    <w:rsid w:val="00A92377"/>
    <w:rsid w:val="00A97D83"/>
    <w:rsid w:val="00AA2CEE"/>
    <w:rsid w:val="00AA2DFE"/>
    <w:rsid w:val="00AA4178"/>
    <w:rsid w:val="00AA6A62"/>
    <w:rsid w:val="00AB1084"/>
    <w:rsid w:val="00AB45E8"/>
    <w:rsid w:val="00AB6647"/>
    <w:rsid w:val="00AB78BB"/>
    <w:rsid w:val="00AC3470"/>
    <w:rsid w:val="00AC4F7A"/>
    <w:rsid w:val="00AD05EF"/>
    <w:rsid w:val="00AD3A9D"/>
    <w:rsid w:val="00AD462F"/>
    <w:rsid w:val="00AD46A1"/>
    <w:rsid w:val="00AD5CAA"/>
    <w:rsid w:val="00AD68C8"/>
    <w:rsid w:val="00AE0B9E"/>
    <w:rsid w:val="00AE0C28"/>
    <w:rsid w:val="00AE1747"/>
    <w:rsid w:val="00AE1E22"/>
    <w:rsid w:val="00AE3861"/>
    <w:rsid w:val="00AE3C02"/>
    <w:rsid w:val="00AE6311"/>
    <w:rsid w:val="00AF06C0"/>
    <w:rsid w:val="00AF167C"/>
    <w:rsid w:val="00B023C7"/>
    <w:rsid w:val="00B04D1C"/>
    <w:rsid w:val="00B0561B"/>
    <w:rsid w:val="00B05CC6"/>
    <w:rsid w:val="00B078C4"/>
    <w:rsid w:val="00B12D24"/>
    <w:rsid w:val="00B13630"/>
    <w:rsid w:val="00B22694"/>
    <w:rsid w:val="00B2649B"/>
    <w:rsid w:val="00B31E5D"/>
    <w:rsid w:val="00B326E6"/>
    <w:rsid w:val="00B3271A"/>
    <w:rsid w:val="00B32C0B"/>
    <w:rsid w:val="00B32FEB"/>
    <w:rsid w:val="00B40A20"/>
    <w:rsid w:val="00B425B2"/>
    <w:rsid w:val="00B43935"/>
    <w:rsid w:val="00B43BBA"/>
    <w:rsid w:val="00B46805"/>
    <w:rsid w:val="00B52CBE"/>
    <w:rsid w:val="00B53BF7"/>
    <w:rsid w:val="00B57363"/>
    <w:rsid w:val="00B62253"/>
    <w:rsid w:val="00B62C96"/>
    <w:rsid w:val="00B645C1"/>
    <w:rsid w:val="00B72325"/>
    <w:rsid w:val="00B72507"/>
    <w:rsid w:val="00B77F40"/>
    <w:rsid w:val="00B80229"/>
    <w:rsid w:val="00B81110"/>
    <w:rsid w:val="00B82EE2"/>
    <w:rsid w:val="00B921BC"/>
    <w:rsid w:val="00B94B66"/>
    <w:rsid w:val="00B95A28"/>
    <w:rsid w:val="00B96C87"/>
    <w:rsid w:val="00B9775D"/>
    <w:rsid w:val="00BA16C3"/>
    <w:rsid w:val="00BA57CA"/>
    <w:rsid w:val="00BB3368"/>
    <w:rsid w:val="00BB7E83"/>
    <w:rsid w:val="00BC1A01"/>
    <w:rsid w:val="00BC7989"/>
    <w:rsid w:val="00BD0656"/>
    <w:rsid w:val="00BD0813"/>
    <w:rsid w:val="00BE2401"/>
    <w:rsid w:val="00BE5D2D"/>
    <w:rsid w:val="00BE75C5"/>
    <w:rsid w:val="00BE7C8D"/>
    <w:rsid w:val="00BF2EFC"/>
    <w:rsid w:val="00C02961"/>
    <w:rsid w:val="00C04296"/>
    <w:rsid w:val="00C06561"/>
    <w:rsid w:val="00C076D9"/>
    <w:rsid w:val="00C115A4"/>
    <w:rsid w:val="00C1173C"/>
    <w:rsid w:val="00C1187C"/>
    <w:rsid w:val="00C13A43"/>
    <w:rsid w:val="00C16740"/>
    <w:rsid w:val="00C23127"/>
    <w:rsid w:val="00C249E5"/>
    <w:rsid w:val="00C2723B"/>
    <w:rsid w:val="00C30D54"/>
    <w:rsid w:val="00C339E1"/>
    <w:rsid w:val="00C4062C"/>
    <w:rsid w:val="00C40F3B"/>
    <w:rsid w:val="00C42302"/>
    <w:rsid w:val="00C4511F"/>
    <w:rsid w:val="00C46EBD"/>
    <w:rsid w:val="00C47750"/>
    <w:rsid w:val="00C52F7A"/>
    <w:rsid w:val="00C54E1A"/>
    <w:rsid w:val="00C55D75"/>
    <w:rsid w:val="00C5618A"/>
    <w:rsid w:val="00C56769"/>
    <w:rsid w:val="00C579D9"/>
    <w:rsid w:val="00C57A5B"/>
    <w:rsid w:val="00C57FDB"/>
    <w:rsid w:val="00C61DB4"/>
    <w:rsid w:val="00C6299C"/>
    <w:rsid w:val="00C71C75"/>
    <w:rsid w:val="00C72836"/>
    <w:rsid w:val="00C81716"/>
    <w:rsid w:val="00C84194"/>
    <w:rsid w:val="00C84301"/>
    <w:rsid w:val="00C84D37"/>
    <w:rsid w:val="00C86C6B"/>
    <w:rsid w:val="00C879A7"/>
    <w:rsid w:val="00C9162B"/>
    <w:rsid w:val="00C920EE"/>
    <w:rsid w:val="00C93237"/>
    <w:rsid w:val="00C93E48"/>
    <w:rsid w:val="00C965D0"/>
    <w:rsid w:val="00C97ABD"/>
    <w:rsid w:val="00CA20D6"/>
    <w:rsid w:val="00CA30A2"/>
    <w:rsid w:val="00CA6374"/>
    <w:rsid w:val="00CA6EFA"/>
    <w:rsid w:val="00CA7D92"/>
    <w:rsid w:val="00CB1530"/>
    <w:rsid w:val="00CB1BE6"/>
    <w:rsid w:val="00CB7325"/>
    <w:rsid w:val="00CB76AA"/>
    <w:rsid w:val="00CC0D45"/>
    <w:rsid w:val="00CC284A"/>
    <w:rsid w:val="00CC2AB2"/>
    <w:rsid w:val="00CC310B"/>
    <w:rsid w:val="00CC47E8"/>
    <w:rsid w:val="00CC5EDF"/>
    <w:rsid w:val="00CD033E"/>
    <w:rsid w:val="00CD2AFD"/>
    <w:rsid w:val="00CE757A"/>
    <w:rsid w:val="00CF1DA5"/>
    <w:rsid w:val="00CF20B3"/>
    <w:rsid w:val="00CF6623"/>
    <w:rsid w:val="00D0362C"/>
    <w:rsid w:val="00D04096"/>
    <w:rsid w:val="00D04DD6"/>
    <w:rsid w:val="00D05F6A"/>
    <w:rsid w:val="00D07A73"/>
    <w:rsid w:val="00D14884"/>
    <w:rsid w:val="00D14E7E"/>
    <w:rsid w:val="00D21DEF"/>
    <w:rsid w:val="00D2260E"/>
    <w:rsid w:val="00D22B43"/>
    <w:rsid w:val="00D2411D"/>
    <w:rsid w:val="00D26932"/>
    <w:rsid w:val="00D31978"/>
    <w:rsid w:val="00D357BC"/>
    <w:rsid w:val="00D359C1"/>
    <w:rsid w:val="00D40CD3"/>
    <w:rsid w:val="00D44A91"/>
    <w:rsid w:val="00D52012"/>
    <w:rsid w:val="00D57293"/>
    <w:rsid w:val="00D63B9E"/>
    <w:rsid w:val="00D65FCE"/>
    <w:rsid w:val="00D72D02"/>
    <w:rsid w:val="00D72E6B"/>
    <w:rsid w:val="00D752C2"/>
    <w:rsid w:val="00D7568E"/>
    <w:rsid w:val="00D773BB"/>
    <w:rsid w:val="00D81556"/>
    <w:rsid w:val="00D8253B"/>
    <w:rsid w:val="00D8622D"/>
    <w:rsid w:val="00D87A87"/>
    <w:rsid w:val="00D87B38"/>
    <w:rsid w:val="00D923C4"/>
    <w:rsid w:val="00DA1FDC"/>
    <w:rsid w:val="00DA2A8E"/>
    <w:rsid w:val="00DA3282"/>
    <w:rsid w:val="00DA3F2E"/>
    <w:rsid w:val="00DA43AC"/>
    <w:rsid w:val="00DA5909"/>
    <w:rsid w:val="00DA5A2B"/>
    <w:rsid w:val="00DB0A11"/>
    <w:rsid w:val="00DB1EDE"/>
    <w:rsid w:val="00DB2180"/>
    <w:rsid w:val="00DB40B5"/>
    <w:rsid w:val="00DB43F6"/>
    <w:rsid w:val="00DC1811"/>
    <w:rsid w:val="00DC1BAD"/>
    <w:rsid w:val="00DC2EA7"/>
    <w:rsid w:val="00DC74E5"/>
    <w:rsid w:val="00DD2999"/>
    <w:rsid w:val="00DD3B48"/>
    <w:rsid w:val="00DD3C3C"/>
    <w:rsid w:val="00DE554D"/>
    <w:rsid w:val="00DE6818"/>
    <w:rsid w:val="00DE6A2A"/>
    <w:rsid w:val="00DE70BD"/>
    <w:rsid w:val="00DE7835"/>
    <w:rsid w:val="00DE7B99"/>
    <w:rsid w:val="00DF277B"/>
    <w:rsid w:val="00DF4652"/>
    <w:rsid w:val="00DF5770"/>
    <w:rsid w:val="00E01058"/>
    <w:rsid w:val="00E01909"/>
    <w:rsid w:val="00E0420F"/>
    <w:rsid w:val="00E047AC"/>
    <w:rsid w:val="00E07E06"/>
    <w:rsid w:val="00E100E0"/>
    <w:rsid w:val="00E1606F"/>
    <w:rsid w:val="00E26A08"/>
    <w:rsid w:val="00E30933"/>
    <w:rsid w:val="00E31A5D"/>
    <w:rsid w:val="00E374B2"/>
    <w:rsid w:val="00E40FF5"/>
    <w:rsid w:val="00E42B8A"/>
    <w:rsid w:val="00E4552E"/>
    <w:rsid w:val="00E54FC3"/>
    <w:rsid w:val="00E553FD"/>
    <w:rsid w:val="00E56398"/>
    <w:rsid w:val="00E56784"/>
    <w:rsid w:val="00E65E49"/>
    <w:rsid w:val="00E70FBE"/>
    <w:rsid w:val="00E7338D"/>
    <w:rsid w:val="00E77C04"/>
    <w:rsid w:val="00E81D75"/>
    <w:rsid w:val="00E82503"/>
    <w:rsid w:val="00E844F0"/>
    <w:rsid w:val="00E91260"/>
    <w:rsid w:val="00E9331F"/>
    <w:rsid w:val="00E934C0"/>
    <w:rsid w:val="00E961F3"/>
    <w:rsid w:val="00E9625A"/>
    <w:rsid w:val="00E9786A"/>
    <w:rsid w:val="00EA150A"/>
    <w:rsid w:val="00EA4D69"/>
    <w:rsid w:val="00EB1D01"/>
    <w:rsid w:val="00EB4DBF"/>
    <w:rsid w:val="00EB5A12"/>
    <w:rsid w:val="00EB6E85"/>
    <w:rsid w:val="00EC0B92"/>
    <w:rsid w:val="00EC389F"/>
    <w:rsid w:val="00EC54A4"/>
    <w:rsid w:val="00EC59D9"/>
    <w:rsid w:val="00EC7EC7"/>
    <w:rsid w:val="00ED145F"/>
    <w:rsid w:val="00ED235C"/>
    <w:rsid w:val="00ED2970"/>
    <w:rsid w:val="00ED4ADF"/>
    <w:rsid w:val="00ED6F07"/>
    <w:rsid w:val="00EE0A9D"/>
    <w:rsid w:val="00EE1F4D"/>
    <w:rsid w:val="00EE7E8D"/>
    <w:rsid w:val="00EF68D5"/>
    <w:rsid w:val="00EF6CE6"/>
    <w:rsid w:val="00F003DF"/>
    <w:rsid w:val="00F010AB"/>
    <w:rsid w:val="00F068A0"/>
    <w:rsid w:val="00F06D46"/>
    <w:rsid w:val="00F10AEF"/>
    <w:rsid w:val="00F14A1C"/>
    <w:rsid w:val="00F15E6C"/>
    <w:rsid w:val="00F17749"/>
    <w:rsid w:val="00F20574"/>
    <w:rsid w:val="00F20650"/>
    <w:rsid w:val="00F22F01"/>
    <w:rsid w:val="00F243FD"/>
    <w:rsid w:val="00F24949"/>
    <w:rsid w:val="00F24C92"/>
    <w:rsid w:val="00F25CA0"/>
    <w:rsid w:val="00F26E8F"/>
    <w:rsid w:val="00F27878"/>
    <w:rsid w:val="00F33EB5"/>
    <w:rsid w:val="00F3539A"/>
    <w:rsid w:val="00F40B65"/>
    <w:rsid w:val="00F416D9"/>
    <w:rsid w:val="00F43E3A"/>
    <w:rsid w:val="00F4681D"/>
    <w:rsid w:val="00F46DCF"/>
    <w:rsid w:val="00F47825"/>
    <w:rsid w:val="00F500A8"/>
    <w:rsid w:val="00F50EFC"/>
    <w:rsid w:val="00F51A26"/>
    <w:rsid w:val="00F57E71"/>
    <w:rsid w:val="00F620A1"/>
    <w:rsid w:val="00F62326"/>
    <w:rsid w:val="00F62AB8"/>
    <w:rsid w:val="00F62D3F"/>
    <w:rsid w:val="00F6324C"/>
    <w:rsid w:val="00F64649"/>
    <w:rsid w:val="00F67208"/>
    <w:rsid w:val="00F708E9"/>
    <w:rsid w:val="00F70BBF"/>
    <w:rsid w:val="00F71952"/>
    <w:rsid w:val="00F71C83"/>
    <w:rsid w:val="00F737A6"/>
    <w:rsid w:val="00F747BF"/>
    <w:rsid w:val="00F83681"/>
    <w:rsid w:val="00F85FAC"/>
    <w:rsid w:val="00F90710"/>
    <w:rsid w:val="00F9160F"/>
    <w:rsid w:val="00F91DA6"/>
    <w:rsid w:val="00F9455E"/>
    <w:rsid w:val="00F949E7"/>
    <w:rsid w:val="00F97561"/>
    <w:rsid w:val="00FA1360"/>
    <w:rsid w:val="00FA1C5E"/>
    <w:rsid w:val="00FA37D7"/>
    <w:rsid w:val="00FA3A1C"/>
    <w:rsid w:val="00FA6663"/>
    <w:rsid w:val="00FA68B7"/>
    <w:rsid w:val="00FA77A5"/>
    <w:rsid w:val="00FB0860"/>
    <w:rsid w:val="00FC1910"/>
    <w:rsid w:val="00FC191B"/>
    <w:rsid w:val="00FC2296"/>
    <w:rsid w:val="00FC52E8"/>
    <w:rsid w:val="00FC6954"/>
    <w:rsid w:val="00FD135B"/>
    <w:rsid w:val="00FD1743"/>
    <w:rsid w:val="00FD3759"/>
    <w:rsid w:val="00FD562F"/>
    <w:rsid w:val="00FE1919"/>
    <w:rsid w:val="00FE42F6"/>
    <w:rsid w:val="00FE53EB"/>
    <w:rsid w:val="00FE680C"/>
    <w:rsid w:val="00FF09EA"/>
    <w:rsid w:val="00FF36BF"/>
    <w:rsid w:val="00FF3C4C"/>
    <w:rsid w:val="00FF60BA"/>
    <w:rsid w:val="00FF7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555D81"/>
  <w15:chartTrackingRefBased/>
  <w15:docId w15:val="{CF512D1D-FE78-4755-A871-0721122A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MS Mincho" w:hAnsi="Times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text"/>
    <w:qFormat/>
    <w:rsid w:val="00EC389F"/>
    <w:pPr>
      <w:tabs>
        <w:tab w:val="left" w:pos="1134"/>
      </w:tabs>
      <w:suppressAutoHyphens/>
      <w:jc w:val="both"/>
    </w:pPr>
    <w:rPr>
      <w:rFonts w:ascii="Times New Roman" w:hAnsi="Times New Roman"/>
      <w:sz w:val="18"/>
      <w:lang w:val="en-GB" w:eastAsia="ja-JP"/>
    </w:rPr>
  </w:style>
  <w:style w:type="paragraph" w:styleId="1">
    <w:name w:val="heading 1"/>
    <w:basedOn w:val="a"/>
    <w:next w:val="a"/>
    <w:link w:val="1Char"/>
    <w:qFormat/>
    <w:rsid w:val="00EC389F"/>
    <w:pPr>
      <w:keepNext/>
      <w:keepLines/>
      <w:widowControl w:val="0"/>
      <w:numPr>
        <w:numId w:val="9"/>
      </w:numPr>
      <w:tabs>
        <w:tab w:val="left" w:pos="284"/>
      </w:tabs>
      <w:spacing w:after="180"/>
      <w:jc w:val="center"/>
      <w:outlineLvl w:val="0"/>
    </w:pPr>
    <w:rPr>
      <w:b/>
      <w:caps/>
    </w:rPr>
  </w:style>
  <w:style w:type="paragraph" w:styleId="2">
    <w:name w:val="heading 2"/>
    <w:next w:val="a"/>
    <w:link w:val="2Char"/>
    <w:qFormat/>
    <w:rsid w:val="00EC389F"/>
    <w:pPr>
      <w:keepNext/>
      <w:keepLines/>
      <w:widowControl w:val="0"/>
      <w:numPr>
        <w:ilvl w:val="1"/>
        <w:numId w:val="9"/>
      </w:numPr>
      <w:tabs>
        <w:tab w:val="left" w:pos="454"/>
      </w:tabs>
      <w:suppressAutoHyphens/>
      <w:spacing w:after="180"/>
      <w:jc w:val="both"/>
      <w:outlineLvl w:val="1"/>
    </w:pPr>
    <w:rPr>
      <w:rFonts w:ascii="Times New Roman" w:hAnsi="Times New Roman"/>
      <w:b/>
      <w:sz w:val="18"/>
      <w:lang w:val="en-GB" w:eastAsia="ja-JP"/>
    </w:rPr>
  </w:style>
  <w:style w:type="paragraph" w:styleId="3">
    <w:name w:val="heading 3"/>
    <w:next w:val="a"/>
    <w:link w:val="3Char"/>
    <w:qFormat/>
    <w:rsid w:val="00EC389F"/>
    <w:pPr>
      <w:keepNext/>
      <w:keepLines/>
      <w:widowControl w:val="0"/>
      <w:numPr>
        <w:ilvl w:val="2"/>
        <w:numId w:val="9"/>
      </w:numPr>
      <w:tabs>
        <w:tab w:val="left" w:pos="624"/>
      </w:tabs>
      <w:suppressAutoHyphens/>
      <w:jc w:val="both"/>
      <w:outlineLvl w:val="2"/>
    </w:pPr>
    <w:rPr>
      <w:rFonts w:ascii="Times New Roman" w:hAnsi="Times New Roman"/>
      <w:sz w:val="18"/>
      <w:lang w:val="en-GB" w:eastAsia="ja-JP"/>
    </w:rPr>
  </w:style>
  <w:style w:type="paragraph" w:styleId="4">
    <w:name w:val="heading 4"/>
    <w:basedOn w:val="a"/>
    <w:next w:val="a"/>
    <w:link w:val="4Char"/>
    <w:qFormat/>
    <w:rsid w:val="00EC389F"/>
    <w:pPr>
      <w:keepNext/>
      <w:numPr>
        <w:ilvl w:val="3"/>
        <w:numId w:val="9"/>
      </w:numPr>
      <w:spacing w:before="260"/>
      <w:outlineLvl w:val="3"/>
    </w:pPr>
  </w:style>
  <w:style w:type="paragraph" w:styleId="5">
    <w:name w:val="heading 5"/>
    <w:basedOn w:val="a"/>
    <w:next w:val="a"/>
    <w:link w:val="5Char"/>
    <w:qFormat/>
    <w:rsid w:val="00EC389F"/>
    <w:pPr>
      <w:numPr>
        <w:ilvl w:val="4"/>
        <w:numId w:val="9"/>
      </w:numPr>
      <w:spacing w:before="240" w:after="60"/>
      <w:outlineLvl w:val="4"/>
    </w:pPr>
    <w:rPr>
      <w:rFonts w:ascii="Arial" w:hAnsi="Arial"/>
      <w:sz w:val="22"/>
    </w:rPr>
  </w:style>
  <w:style w:type="paragraph" w:styleId="6">
    <w:name w:val="heading 6"/>
    <w:basedOn w:val="a"/>
    <w:next w:val="a"/>
    <w:link w:val="6Char"/>
    <w:qFormat/>
    <w:rsid w:val="00EC389F"/>
    <w:pPr>
      <w:numPr>
        <w:ilvl w:val="5"/>
        <w:numId w:val="9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link w:val="7Char"/>
    <w:qFormat/>
    <w:rsid w:val="00EC389F"/>
    <w:pPr>
      <w:numPr>
        <w:ilvl w:val="6"/>
        <w:numId w:val="9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"/>
    <w:next w:val="a"/>
    <w:link w:val="8Char"/>
    <w:qFormat/>
    <w:rsid w:val="00EC389F"/>
    <w:pPr>
      <w:numPr>
        <w:ilvl w:val="7"/>
        <w:numId w:val="9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"/>
    <w:next w:val="a"/>
    <w:link w:val="9Char"/>
    <w:qFormat/>
    <w:rsid w:val="00EC389F"/>
    <w:pPr>
      <w:numPr>
        <w:ilvl w:val="8"/>
        <w:numId w:val="9"/>
      </w:numPr>
      <w:spacing w:before="240" w:after="60"/>
      <w:outlineLvl w:val="8"/>
    </w:pPr>
    <w:rPr>
      <w:rFonts w:ascii="Arial" w:hAnsi="Arial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EC389F"/>
    <w:rPr>
      <w:rFonts w:ascii="Times New Roman" w:hAnsi="Times New Roman"/>
      <w:b/>
      <w:caps/>
      <w:sz w:val="18"/>
      <w:lang w:val="en-GB"/>
    </w:rPr>
  </w:style>
  <w:style w:type="character" w:customStyle="1" w:styleId="2Char">
    <w:name w:val="제목 2 Char"/>
    <w:basedOn w:val="a0"/>
    <w:link w:val="2"/>
    <w:rsid w:val="00EC389F"/>
    <w:rPr>
      <w:rFonts w:ascii="Times New Roman" w:hAnsi="Times New Roman"/>
      <w:b/>
      <w:sz w:val="18"/>
      <w:lang w:val="en-GB" w:eastAsia="ja-JP" w:bidi="ar-SA"/>
    </w:rPr>
  </w:style>
  <w:style w:type="character" w:customStyle="1" w:styleId="3Char">
    <w:name w:val="제목 3 Char"/>
    <w:basedOn w:val="a0"/>
    <w:link w:val="3"/>
    <w:rsid w:val="00EC389F"/>
    <w:rPr>
      <w:rFonts w:ascii="Times New Roman" w:hAnsi="Times New Roman"/>
      <w:sz w:val="18"/>
      <w:lang w:val="en-GB" w:eastAsia="ja-JP" w:bidi="ar-SA"/>
    </w:rPr>
  </w:style>
  <w:style w:type="character" w:customStyle="1" w:styleId="4Char">
    <w:name w:val="제목 4 Char"/>
    <w:basedOn w:val="a0"/>
    <w:link w:val="4"/>
    <w:rsid w:val="00EC389F"/>
    <w:rPr>
      <w:rFonts w:ascii="Times New Roman" w:hAnsi="Times New Roman"/>
      <w:sz w:val="18"/>
      <w:lang w:val="en-GB"/>
    </w:rPr>
  </w:style>
  <w:style w:type="character" w:customStyle="1" w:styleId="5Char">
    <w:name w:val="제목 5 Char"/>
    <w:basedOn w:val="a0"/>
    <w:link w:val="5"/>
    <w:rsid w:val="00EC389F"/>
    <w:rPr>
      <w:rFonts w:ascii="Arial" w:hAnsi="Arial"/>
      <w:sz w:val="22"/>
      <w:lang w:val="en-GB"/>
    </w:rPr>
  </w:style>
  <w:style w:type="character" w:customStyle="1" w:styleId="6Char">
    <w:name w:val="제목 6 Char"/>
    <w:basedOn w:val="a0"/>
    <w:link w:val="6"/>
    <w:rsid w:val="00EC389F"/>
    <w:rPr>
      <w:rFonts w:ascii="Arial" w:hAnsi="Arial"/>
      <w:i/>
      <w:sz w:val="22"/>
      <w:lang w:val="en-GB"/>
    </w:rPr>
  </w:style>
  <w:style w:type="character" w:customStyle="1" w:styleId="7Char">
    <w:name w:val="제목 7 Char"/>
    <w:basedOn w:val="a0"/>
    <w:link w:val="7"/>
    <w:rsid w:val="00EC389F"/>
    <w:rPr>
      <w:rFonts w:ascii="Arial" w:hAnsi="Arial"/>
      <w:lang w:val="en-GB"/>
    </w:rPr>
  </w:style>
  <w:style w:type="character" w:customStyle="1" w:styleId="8Char">
    <w:name w:val="제목 8 Char"/>
    <w:basedOn w:val="a0"/>
    <w:link w:val="8"/>
    <w:rsid w:val="00EC389F"/>
    <w:rPr>
      <w:rFonts w:ascii="Arial" w:hAnsi="Arial"/>
      <w:i/>
      <w:lang w:val="en-GB"/>
    </w:rPr>
  </w:style>
  <w:style w:type="character" w:customStyle="1" w:styleId="9Char">
    <w:name w:val="제목 9 Char"/>
    <w:basedOn w:val="a0"/>
    <w:link w:val="9"/>
    <w:rsid w:val="00EC389F"/>
    <w:rPr>
      <w:rFonts w:ascii="Arial" w:hAnsi="Arial"/>
      <w:i/>
      <w:sz w:val="18"/>
      <w:lang w:val="en-GB"/>
    </w:rPr>
  </w:style>
  <w:style w:type="character" w:styleId="a3">
    <w:name w:val="Strong"/>
    <w:basedOn w:val="a0"/>
    <w:qFormat/>
    <w:rsid w:val="00EC389F"/>
    <w:rPr>
      <w:b/>
      <w:bCs/>
    </w:rPr>
  </w:style>
  <w:style w:type="paragraph" w:styleId="a4">
    <w:name w:val="List Paragraph"/>
    <w:basedOn w:val="a"/>
    <w:uiPriority w:val="34"/>
    <w:qFormat/>
    <w:rsid w:val="00EC389F"/>
    <w:pPr>
      <w:widowControl w:val="0"/>
      <w:tabs>
        <w:tab w:val="clear" w:pos="1134"/>
      </w:tabs>
      <w:ind w:leftChars="400" w:left="840"/>
      <w:jc w:val="left"/>
    </w:pPr>
    <w:rPr>
      <w:kern w:val="1"/>
      <w:sz w:val="24"/>
      <w:szCs w:val="24"/>
      <w:lang w:val="en-US"/>
    </w:rPr>
  </w:style>
  <w:style w:type="character" w:styleId="a5">
    <w:name w:val="Hyperlink"/>
    <w:uiPriority w:val="99"/>
    <w:unhideWhenUsed/>
    <w:rsid w:val="00317F73"/>
    <w:rPr>
      <w:color w:val="0563C1"/>
      <w:u w:val="single"/>
    </w:rPr>
  </w:style>
  <w:style w:type="paragraph" w:styleId="a6">
    <w:name w:val="header"/>
    <w:basedOn w:val="a"/>
    <w:link w:val="Char"/>
    <w:uiPriority w:val="99"/>
    <w:unhideWhenUsed/>
    <w:rsid w:val="003F5ECF"/>
    <w:pPr>
      <w:tabs>
        <w:tab w:val="clear" w:pos="1134"/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F5ECF"/>
    <w:rPr>
      <w:rFonts w:ascii="Times New Roman" w:hAnsi="Times New Roman"/>
      <w:sz w:val="18"/>
      <w:lang w:val="en-GB" w:eastAsia="ja-JP"/>
    </w:rPr>
  </w:style>
  <w:style w:type="paragraph" w:styleId="a7">
    <w:name w:val="footer"/>
    <w:basedOn w:val="a"/>
    <w:link w:val="Char0"/>
    <w:uiPriority w:val="99"/>
    <w:unhideWhenUsed/>
    <w:rsid w:val="003F5ECF"/>
    <w:pPr>
      <w:tabs>
        <w:tab w:val="clear" w:pos="1134"/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F5ECF"/>
    <w:rPr>
      <w:rFonts w:ascii="Times New Roman" w:hAnsi="Times New Roman"/>
      <w:sz w:val="18"/>
      <w:lang w:val="en-GB" w:eastAsia="ja-JP"/>
    </w:rPr>
  </w:style>
  <w:style w:type="paragraph" w:styleId="a8">
    <w:name w:val="Body Text"/>
    <w:basedOn w:val="a"/>
    <w:link w:val="Char1"/>
    <w:rsid w:val="00A73511"/>
    <w:pPr>
      <w:widowControl w:val="0"/>
      <w:tabs>
        <w:tab w:val="clear" w:pos="1134"/>
      </w:tabs>
      <w:suppressAutoHyphens w:val="0"/>
      <w:wordWrap w:val="0"/>
      <w:jc w:val="center"/>
    </w:pPr>
    <w:rPr>
      <w:rFonts w:eastAsia="신명조"/>
      <w:kern w:val="2"/>
      <w:sz w:val="20"/>
      <w:lang w:val="en-US" w:eastAsia="ko-KR"/>
    </w:rPr>
  </w:style>
  <w:style w:type="character" w:customStyle="1" w:styleId="Char1">
    <w:name w:val="본문 Char"/>
    <w:basedOn w:val="a0"/>
    <w:link w:val="a8"/>
    <w:rsid w:val="00A73511"/>
    <w:rPr>
      <w:rFonts w:ascii="Times New Roman" w:eastAsia="신명조" w:hAnsi="Times New Roman"/>
      <w:kern w:val="2"/>
      <w:lang w:val="en-US" w:eastAsia="ko-KR"/>
    </w:rPr>
  </w:style>
  <w:style w:type="paragraph" w:customStyle="1" w:styleId="IEEEParagraph">
    <w:name w:val="IEEE Paragraph"/>
    <w:basedOn w:val="a"/>
    <w:link w:val="IEEEParagraphChar"/>
    <w:rsid w:val="00A73511"/>
    <w:pPr>
      <w:tabs>
        <w:tab w:val="clear" w:pos="1134"/>
      </w:tabs>
      <w:suppressAutoHyphens w:val="0"/>
      <w:adjustRightInd w:val="0"/>
      <w:snapToGrid w:val="0"/>
      <w:ind w:firstLine="216"/>
    </w:pPr>
    <w:rPr>
      <w:rFonts w:eastAsia="SimSun"/>
      <w:sz w:val="20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A73511"/>
    <w:rPr>
      <w:rFonts w:ascii="Times New Roman" w:eastAsia="SimSun" w:hAnsi="Times New Roman"/>
      <w:szCs w:val="24"/>
      <w:lang w:val="en-AU" w:eastAsia="zh-CN"/>
    </w:rPr>
  </w:style>
  <w:style w:type="paragraph" w:customStyle="1" w:styleId="figurecaption">
    <w:name w:val="figure caption"/>
    <w:link w:val="figurecaptionChar"/>
    <w:rsid w:val="00A73511"/>
    <w:pPr>
      <w:numPr>
        <w:numId w:val="10"/>
      </w:numPr>
      <w:spacing w:before="80" w:after="200"/>
      <w:jc w:val="center"/>
    </w:pPr>
    <w:rPr>
      <w:rFonts w:ascii="Times New Roman" w:eastAsia="SimSun" w:hAnsi="Times New Roman"/>
      <w:noProof/>
      <w:sz w:val="16"/>
      <w:szCs w:val="16"/>
      <w:lang w:val="en-US" w:eastAsia="en-US"/>
    </w:rPr>
  </w:style>
  <w:style w:type="character" w:customStyle="1" w:styleId="figurecaptionChar">
    <w:name w:val="figure caption Char"/>
    <w:link w:val="figurecaption"/>
    <w:rsid w:val="00A73511"/>
    <w:rPr>
      <w:rFonts w:ascii="Times New Roman" w:eastAsia="SimSun" w:hAnsi="Times New Roman"/>
      <w:noProof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sc2025@themice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2D01F74-686A-4C1F-8E0E-D53BB96B2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942</CharactersWithSpaces>
  <SharedDoc>false</SharedDoc>
  <HLinks>
    <vt:vector size="18" baseType="variant">
      <vt:variant>
        <vt:i4>327801</vt:i4>
      </vt:variant>
      <vt:variant>
        <vt:i4>6</vt:i4>
      </vt:variant>
      <vt:variant>
        <vt:i4>0</vt:i4>
      </vt:variant>
      <vt:variant>
        <vt:i4>5</vt:i4>
      </vt:variant>
      <vt:variant>
        <vt:lpwstr>mailto:rizal@forestry.gov.my</vt:lpwstr>
      </vt:variant>
      <vt:variant>
        <vt:lpwstr/>
      </vt:variant>
      <vt:variant>
        <vt:i4>7208971</vt:i4>
      </vt:variant>
      <vt:variant>
        <vt:i4>3</vt:i4>
      </vt:variant>
      <vt:variant>
        <vt:i4>0</vt:i4>
      </vt:variant>
      <vt:variant>
        <vt:i4>5</vt:i4>
      </vt:variant>
      <vt:variant>
        <vt:lpwstr>mailto:zuraimi@remotesensing.gov.my</vt:lpwstr>
      </vt:variant>
      <vt:variant>
        <vt:lpwstr/>
      </vt:variant>
      <vt:variant>
        <vt:i4>458871</vt:i4>
      </vt:variant>
      <vt:variant>
        <vt:i4>0</vt:i4>
      </vt:variant>
      <vt:variant>
        <vt:i4>0</vt:i4>
      </vt:variant>
      <vt:variant>
        <vt:i4>5</vt:i4>
      </vt:variant>
      <vt:variant>
        <vt:lpwstr>mailto:adnan@remotesensing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da binti Aini</dc:creator>
  <cp:keywords/>
  <cp:lastModifiedBy>User</cp:lastModifiedBy>
  <cp:revision>6</cp:revision>
  <cp:lastPrinted>2025-07-28T03:52:00Z</cp:lastPrinted>
  <dcterms:created xsi:type="dcterms:W3CDTF">2025-07-28T03:44:00Z</dcterms:created>
  <dcterms:modified xsi:type="dcterms:W3CDTF">2025-08-01T02:51:00Z</dcterms:modified>
</cp:coreProperties>
</file>